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E558C" w14:textId="77777777" w:rsidR="003B6E51" w:rsidRDefault="003B6E51" w:rsidP="00501E3D">
      <w:pPr>
        <w:pStyle w:val="Title"/>
        <w:rPr>
          <w:color w:val="7030A0"/>
          <w:sz w:val="28"/>
          <w:szCs w:val="24"/>
          <w:highlight w:val="yellow"/>
        </w:rPr>
      </w:pPr>
    </w:p>
    <w:p w14:paraId="296F6EFF" w14:textId="77777777" w:rsidR="00501E3D" w:rsidRPr="00985AE1" w:rsidRDefault="00501E3D" w:rsidP="00501E3D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301F40B" w14:textId="77777777" w:rsidR="00501E3D" w:rsidRPr="00985AE1" w:rsidRDefault="00501E3D" w:rsidP="00501E3D">
      <w:pPr>
        <w:pStyle w:val="Title"/>
        <w:rPr>
          <w:rFonts w:ascii="Calibri" w:hAnsi="Calibri" w:cs="Calibri"/>
          <w:sz w:val="20"/>
        </w:rPr>
      </w:pPr>
    </w:p>
    <w:p w14:paraId="6CFC27CE" w14:textId="1CFB9F14" w:rsidR="00501E3D" w:rsidRPr="008C13F0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 xml:space="preserve">ADDENDUM </w:t>
      </w:r>
      <w:r w:rsidRPr="008C13F0">
        <w:rPr>
          <w:rFonts w:ascii="Calibri" w:hAnsi="Calibri" w:cs="Calibri"/>
          <w:sz w:val="40"/>
          <w:szCs w:val="40"/>
        </w:rPr>
        <w:t xml:space="preserve">No. </w:t>
      </w:r>
      <w:r w:rsidR="008C13F0" w:rsidRPr="008C13F0">
        <w:rPr>
          <w:rFonts w:ascii="Calibri" w:hAnsi="Calibri" w:cs="Calibri"/>
          <w:sz w:val="40"/>
          <w:szCs w:val="40"/>
        </w:rPr>
        <w:t>1</w:t>
      </w:r>
    </w:p>
    <w:p w14:paraId="208FF390" w14:textId="77777777" w:rsidR="00501E3D" w:rsidRPr="008C13F0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D7F9A2D" w14:textId="77777777" w:rsidR="00501E3D" w:rsidRPr="008C13F0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8C13F0">
        <w:rPr>
          <w:rFonts w:ascii="Calibri" w:hAnsi="Calibri" w:cs="Calibri"/>
          <w:sz w:val="40"/>
          <w:szCs w:val="40"/>
        </w:rPr>
        <w:t>to</w:t>
      </w:r>
    </w:p>
    <w:p w14:paraId="334A9966" w14:textId="77777777" w:rsidR="00501E3D" w:rsidRPr="008C13F0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FEBAADB" w14:textId="3E17DE5D" w:rsidR="00501E3D" w:rsidRPr="008C13F0" w:rsidRDefault="00501E3D" w:rsidP="00501E3D">
      <w:pPr>
        <w:pStyle w:val="Subtitle"/>
        <w:rPr>
          <w:rFonts w:ascii="Calibri" w:hAnsi="Calibri" w:cs="Calibri"/>
          <w:sz w:val="40"/>
          <w:szCs w:val="40"/>
        </w:rPr>
      </w:pPr>
      <w:r w:rsidRPr="008C13F0">
        <w:rPr>
          <w:rFonts w:ascii="Calibri" w:hAnsi="Calibri" w:cs="Calibri"/>
          <w:sz w:val="40"/>
          <w:szCs w:val="40"/>
        </w:rPr>
        <w:t xml:space="preserve">RFP No. </w:t>
      </w:r>
      <w:r w:rsidR="008C13F0" w:rsidRPr="008C13F0">
        <w:rPr>
          <w:rFonts w:ascii="Calibri" w:hAnsi="Calibri" w:cs="Calibri"/>
          <w:sz w:val="40"/>
          <w:szCs w:val="40"/>
        </w:rPr>
        <w:t>902206</w:t>
      </w:r>
    </w:p>
    <w:p w14:paraId="1F06745E" w14:textId="77777777" w:rsidR="00501E3D" w:rsidRPr="008C13F0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55AB07B3" w14:textId="77777777" w:rsidR="00501E3D" w:rsidRPr="008C13F0" w:rsidRDefault="00501E3D" w:rsidP="00501E3D">
      <w:pPr>
        <w:pStyle w:val="Heading3"/>
        <w:rPr>
          <w:rFonts w:ascii="Calibri" w:hAnsi="Calibri" w:cs="Calibri"/>
          <w:sz w:val="40"/>
          <w:szCs w:val="40"/>
        </w:rPr>
      </w:pPr>
      <w:r w:rsidRPr="008C13F0">
        <w:rPr>
          <w:rFonts w:ascii="Calibri" w:hAnsi="Calibri" w:cs="Calibri"/>
          <w:sz w:val="40"/>
          <w:szCs w:val="40"/>
        </w:rPr>
        <w:t>for</w:t>
      </w:r>
    </w:p>
    <w:p w14:paraId="1D5337CB" w14:textId="77777777" w:rsidR="00501E3D" w:rsidRPr="008C13F0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62C5E649" w14:textId="207202EB" w:rsidR="00501E3D" w:rsidRPr="008C13F0" w:rsidRDefault="008C13F0" w:rsidP="00501E3D">
      <w:pPr>
        <w:jc w:val="center"/>
        <w:rPr>
          <w:rFonts w:ascii="Calibri" w:hAnsi="Calibri" w:cs="Calibri"/>
          <w:b/>
          <w:sz w:val="40"/>
          <w:szCs w:val="40"/>
        </w:rPr>
      </w:pPr>
      <w:r w:rsidRPr="008C13F0">
        <w:rPr>
          <w:rFonts w:ascii="Calibri" w:hAnsi="Calibri" w:cs="Calibri"/>
          <w:b/>
          <w:sz w:val="40"/>
          <w:szCs w:val="40"/>
        </w:rPr>
        <w:t xml:space="preserve">Emergency Prepared Meals Distribution and CalFresh </w:t>
      </w:r>
      <w:r w:rsidR="00772319" w:rsidRPr="008C13F0">
        <w:rPr>
          <w:rFonts w:ascii="Calibri" w:hAnsi="Calibri" w:cs="Calibri"/>
          <w:b/>
          <w:sz w:val="40"/>
          <w:szCs w:val="40"/>
        </w:rPr>
        <w:t>Outrea</w:t>
      </w:r>
      <w:r w:rsidR="00772319">
        <w:rPr>
          <w:rFonts w:ascii="Calibri" w:hAnsi="Calibri" w:cs="Calibri"/>
          <w:b/>
          <w:sz w:val="40"/>
          <w:szCs w:val="40"/>
        </w:rPr>
        <w:t>c</w:t>
      </w:r>
      <w:r w:rsidR="00772319" w:rsidRPr="008C13F0">
        <w:rPr>
          <w:rFonts w:ascii="Calibri" w:hAnsi="Calibri" w:cs="Calibri"/>
          <w:b/>
          <w:sz w:val="40"/>
          <w:szCs w:val="40"/>
        </w:rPr>
        <w:t xml:space="preserve">h </w:t>
      </w:r>
      <w:r w:rsidRPr="008C13F0">
        <w:rPr>
          <w:rFonts w:ascii="Calibri" w:hAnsi="Calibri" w:cs="Calibri"/>
          <w:b/>
          <w:sz w:val="40"/>
          <w:szCs w:val="40"/>
        </w:rPr>
        <w:t>Services</w:t>
      </w:r>
    </w:p>
    <w:p w14:paraId="5D2072BB" w14:textId="77777777" w:rsidR="00501E3D" w:rsidRPr="00985AE1" w:rsidRDefault="00501E3D" w:rsidP="00501E3D">
      <w:pPr>
        <w:jc w:val="center"/>
        <w:rPr>
          <w:rFonts w:ascii="Calibri" w:hAnsi="Calibri" w:cs="Calibri"/>
          <w:b/>
          <w:sz w:val="20"/>
        </w:rPr>
      </w:pPr>
    </w:p>
    <w:p w14:paraId="2EEB729F" w14:textId="77777777" w:rsidR="00501E3D" w:rsidRPr="00985AE1" w:rsidRDefault="00501E3D" w:rsidP="00501E3D">
      <w:pPr>
        <w:jc w:val="center"/>
        <w:rPr>
          <w:rFonts w:ascii="Calibri" w:hAnsi="Calibri" w:cs="Calibri"/>
          <w:sz w:val="20"/>
        </w:rPr>
      </w:pPr>
    </w:p>
    <w:tbl>
      <w:tblPr>
        <w:tblW w:w="107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501E3D" w:rsidRPr="007429B4" w14:paraId="21F197B2" w14:textId="77777777" w:rsidTr="008F465E">
        <w:trPr>
          <w:trHeight w:val="2224"/>
        </w:trPr>
        <w:tc>
          <w:tcPr>
            <w:tcW w:w="10795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9991CC6" w14:textId="6F59F27B" w:rsidR="00501E3D" w:rsidRPr="00501E3D" w:rsidRDefault="00501E3D">
            <w:pPr>
              <w:jc w:val="both"/>
              <w:rPr>
                <w:rFonts w:ascii="Calibri" w:hAnsi="Calibri" w:cs="Calibri"/>
                <w:spacing w:val="-6"/>
                <w:sz w:val="28"/>
                <w:szCs w:val="28"/>
              </w:rPr>
            </w:pP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This </w:t>
            </w:r>
            <w:r w:rsidRPr="008C13F0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RFP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SLEB Vendor Database.  This RFP Adde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ndum will also be posted on the GSA Contracting Opportunities website located at </w:t>
            </w:r>
            <w:hyperlink r:id="rId11" w:history="1">
              <w:r w:rsidR="00BE6DA6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.</w:t>
            </w:r>
          </w:p>
        </w:tc>
      </w:tr>
    </w:tbl>
    <w:p w14:paraId="4C55513E" w14:textId="77777777" w:rsidR="00501E3D" w:rsidRDefault="00501E3D" w:rsidP="00B32916">
      <w:pPr>
        <w:spacing w:before="4320"/>
        <w:rPr>
          <w:rFonts w:ascii="Calibri" w:hAnsi="Calibri" w:cs="Calibri"/>
          <w:sz w:val="20"/>
        </w:rPr>
      </w:pPr>
    </w:p>
    <w:p w14:paraId="5E0A0B99" w14:textId="7F50A886" w:rsidR="00501E3D" w:rsidRPr="0062630A" w:rsidRDefault="00501E3D" w:rsidP="00501E3D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16C2BA0" wp14:editId="545E152A">
            <wp:simplePos x="0" y="0"/>
            <wp:positionH relativeFrom="margin">
              <wp:align>left</wp:align>
            </wp:positionH>
            <wp:positionV relativeFrom="paragraph">
              <wp:posOffset>74930</wp:posOffset>
            </wp:positionV>
            <wp:extent cx="1455386" cy="228600"/>
            <wp:effectExtent l="0" t="0" r="0" b="0"/>
            <wp:wrapNone/>
            <wp:docPr id="6" name="Picture 6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386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26BD435" w14:textId="77777777" w:rsidR="00501E3D" w:rsidRDefault="00501E3D" w:rsidP="00501E3D">
      <w:pPr>
        <w:ind w:left="2520"/>
        <w:rPr>
          <w:rFonts w:ascii="Calibri" w:hAnsi="Calibri" w:cs="Calibri"/>
          <w:color w:val="008000"/>
          <w:sz w:val="20"/>
        </w:rPr>
        <w:sectPr w:rsidR="00501E3D" w:rsidSect="00CE7510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720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3DB8D71C" w14:textId="36BC11B3" w:rsidR="00501E3D" w:rsidRPr="00985AE1" w:rsidRDefault="00501E3D" w:rsidP="00501E3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Calibri" w:hAnsi="Calibri" w:cs="Calibri"/>
        </w:rPr>
      </w:pPr>
      <w:r w:rsidRPr="00985AE1">
        <w:rPr>
          <w:rFonts w:ascii="Calibri" w:hAnsi="Calibri" w:cs="Calibri"/>
          <w:b/>
        </w:rPr>
        <w:lastRenderedPageBreak/>
        <w:t xml:space="preserve">The </w:t>
      </w:r>
      <w:r w:rsidRPr="00B85CA4">
        <w:rPr>
          <w:rFonts w:ascii="Calibri" w:hAnsi="Calibri" w:cs="Calibri"/>
          <w:b/>
        </w:rPr>
        <w:t xml:space="preserve">following Sections have </w:t>
      </w:r>
      <w:r w:rsidRPr="00985AE1">
        <w:rPr>
          <w:rFonts w:ascii="Calibri" w:hAnsi="Calibri" w:cs="Calibri"/>
          <w:b/>
        </w:rPr>
        <w:t xml:space="preserve">been </w:t>
      </w:r>
      <w:r>
        <w:rPr>
          <w:rFonts w:ascii="Calibri" w:hAnsi="Calibri" w:cs="Calibri"/>
          <w:b/>
        </w:rPr>
        <w:t xml:space="preserve">modified or revised </w:t>
      </w:r>
      <w:r w:rsidRPr="00985AE1">
        <w:rPr>
          <w:rFonts w:ascii="Calibri" w:hAnsi="Calibri" w:cs="Calibri"/>
          <w:b/>
        </w:rPr>
        <w:t xml:space="preserve">as shown below.  </w:t>
      </w:r>
      <w:r w:rsidRPr="00985AE1">
        <w:rPr>
          <w:rFonts w:ascii="Calibri" w:hAnsi="Calibri" w:cs="Calibri"/>
        </w:rPr>
        <w:t xml:space="preserve">Changes made to the </w:t>
      </w:r>
      <w:r w:rsidRPr="008C13F0">
        <w:rPr>
          <w:rFonts w:ascii="Calibri" w:hAnsi="Calibri" w:cs="Calibri"/>
        </w:rPr>
        <w:t xml:space="preserve">original RFP document </w:t>
      </w:r>
      <w:r w:rsidRPr="00985AE1">
        <w:rPr>
          <w:rFonts w:ascii="Calibri" w:hAnsi="Calibri" w:cs="Calibri"/>
        </w:rPr>
        <w:t xml:space="preserve">are in </w:t>
      </w:r>
      <w:r w:rsidRPr="00985AE1">
        <w:rPr>
          <w:rFonts w:ascii="Calibri" w:hAnsi="Calibri" w:cs="Calibri"/>
          <w:b/>
        </w:rPr>
        <w:t xml:space="preserve">bold </w:t>
      </w:r>
      <w:r w:rsidRPr="00985AE1">
        <w:rPr>
          <w:rFonts w:ascii="Calibri" w:hAnsi="Calibri" w:cs="Calibri"/>
        </w:rPr>
        <w:t xml:space="preserve">print and </w:t>
      </w:r>
      <w:r w:rsidRPr="00985AE1">
        <w:rPr>
          <w:rFonts w:ascii="Calibri" w:hAnsi="Calibri" w:cs="Calibri"/>
          <w:highlight w:val="yellow"/>
        </w:rPr>
        <w:t>highlighted</w:t>
      </w:r>
      <w:r w:rsidRPr="00985AE1">
        <w:rPr>
          <w:rFonts w:ascii="Calibri" w:hAnsi="Calibri" w:cs="Calibri"/>
        </w:rPr>
        <w:t xml:space="preserve">, and deletions made have a </w:t>
      </w:r>
      <w:r w:rsidRPr="00985AE1">
        <w:rPr>
          <w:rFonts w:ascii="Calibri" w:hAnsi="Calibri" w:cs="Calibri"/>
          <w:strike/>
        </w:rPr>
        <w:t>strike through</w:t>
      </w:r>
      <w:r w:rsidRPr="00985AE1">
        <w:rPr>
          <w:rFonts w:ascii="Calibri" w:hAnsi="Calibri" w:cs="Calibri"/>
        </w:rPr>
        <w:t>.</w:t>
      </w:r>
    </w:p>
    <w:p w14:paraId="77212F8D" w14:textId="77777777" w:rsidR="00501E3D" w:rsidRPr="00985AE1" w:rsidRDefault="00501E3D" w:rsidP="00501E3D">
      <w:pPr>
        <w:rPr>
          <w:rFonts w:ascii="Calibri" w:hAnsi="Calibri" w:cs="Calibri"/>
          <w:szCs w:val="24"/>
        </w:rPr>
      </w:pPr>
    </w:p>
    <w:p w14:paraId="6ADDB848" w14:textId="79FA1A6E" w:rsidR="00B85CA4" w:rsidRPr="007E2E8E" w:rsidRDefault="00B85CA4" w:rsidP="00B85CA4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r w:rsidRPr="00537F19">
        <w:rPr>
          <w:rFonts w:ascii="Calibri" w:hAnsi="Calibri" w:cs="Calibri"/>
          <w:b/>
        </w:rPr>
        <w:t xml:space="preserve">Page </w:t>
      </w:r>
      <w:r>
        <w:rPr>
          <w:rFonts w:ascii="Calibri" w:hAnsi="Calibri" w:cs="Calibri"/>
          <w:b/>
        </w:rPr>
        <w:t>10</w:t>
      </w:r>
      <w:r w:rsidRPr="00537F19">
        <w:rPr>
          <w:rFonts w:ascii="Calibri" w:hAnsi="Calibri" w:cs="Calibri"/>
          <w:b/>
        </w:rPr>
        <w:t xml:space="preserve"> of the RFP, </w:t>
      </w:r>
      <w:r>
        <w:rPr>
          <w:rFonts w:ascii="Calibri" w:hAnsi="Calibri" w:cs="Calibri"/>
          <w:b/>
        </w:rPr>
        <w:t>Section D (Specific Requirements), Item 2.d.</w:t>
      </w:r>
      <w:r w:rsidRPr="007E2E8E">
        <w:rPr>
          <w:rFonts w:ascii="Calibri" w:hAnsi="Calibri" w:cs="Calibri"/>
          <w:b/>
        </w:rPr>
        <w:t xml:space="preserve">, </w:t>
      </w:r>
      <w:r>
        <w:rPr>
          <w:rFonts w:ascii="Calibri" w:hAnsi="Calibri" w:cs="Calibri"/>
          <w:b/>
        </w:rPr>
        <w:t xml:space="preserve">the following has been added:  </w:t>
      </w:r>
    </w:p>
    <w:p w14:paraId="56F3A0C9" w14:textId="4099D5EF" w:rsidR="00B85CA4" w:rsidRPr="002C49E6" w:rsidRDefault="00B85CA4" w:rsidP="00B85CA4">
      <w:pPr>
        <w:pStyle w:val="ListParagraph"/>
        <w:numPr>
          <w:ilvl w:val="0"/>
          <w:numId w:val="21"/>
        </w:numPr>
        <w:rPr>
          <w:rFonts w:ascii="Calibri" w:hAnsi="Calibri" w:cs="Calibri"/>
          <w:b/>
          <w:highlight w:val="yellow"/>
        </w:rPr>
      </w:pPr>
      <w:r w:rsidRPr="002C49E6">
        <w:rPr>
          <w:rFonts w:ascii="Calibri" w:hAnsi="Calibri" w:cs="Calibri"/>
          <w:b/>
          <w:highlight w:val="yellow"/>
        </w:rPr>
        <w:t>Contractor shall provide detailed meal menus and explain how proposed meal menus meet the guidelines listed on page 10 of the RFP, Section D (Specific Requirements), Items 2.b. and 2.d.  In addition to The Dietary Guidelines for Americans, please refer to this quick reference guide:</w:t>
      </w:r>
    </w:p>
    <w:p w14:paraId="5B6C17F5" w14:textId="77777777" w:rsidR="00B85CA4" w:rsidRPr="002C49E6" w:rsidRDefault="00B85CA4" w:rsidP="00B85CA4">
      <w:pPr>
        <w:pStyle w:val="ListParagraph"/>
        <w:ind w:left="1434"/>
        <w:rPr>
          <w:rFonts w:ascii="Calibri" w:hAnsi="Calibri" w:cs="Calibri"/>
          <w:b/>
          <w:highlight w:val="yellow"/>
        </w:rPr>
      </w:pPr>
    </w:p>
    <w:p w14:paraId="5CE00325" w14:textId="77777777" w:rsidR="00B85CA4" w:rsidRPr="00053E06" w:rsidRDefault="007B3CD1" w:rsidP="00B85CA4">
      <w:pPr>
        <w:pStyle w:val="ListParagraph"/>
        <w:numPr>
          <w:ilvl w:val="0"/>
          <w:numId w:val="20"/>
        </w:numPr>
        <w:rPr>
          <w:rFonts w:ascii="Calibri" w:hAnsi="Calibri" w:cs="Calibri"/>
          <w:b/>
          <w:highlight w:val="yellow"/>
        </w:rPr>
      </w:pPr>
      <w:hyperlink r:id="rId17" w:history="1">
        <w:r w:rsidR="00B85CA4" w:rsidRPr="001B3F3A">
          <w:rPr>
            <w:rStyle w:val="Hyperlink"/>
            <w:rFonts w:ascii="Calibri" w:hAnsi="Calibri" w:cs="Calibri"/>
            <w:b/>
            <w:highlight w:val="yellow"/>
          </w:rPr>
          <w:t>https://myplate-prod.azureedge.us/sites/default/files/2022-01/SSwMP%20Mini-Poster_English_Final2022.pdf</w:t>
        </w:r>
      </w:hyperlink>
    </w:p>
    <w:p w14:paraId="18E586EC" w14:textId="77777777" w:rsidR="00B85CA4" w:rsidRPr="00053E06" w:rsidRDefault="00B85CA4" w:rsidP="00B85CA4">
      <w:pPr>
        <w:pStyle w:val="ListParagraph"/>
        <w:ind w:left="1800"/>
        <w:rPr>
          <w:rFonts w:ascii="Calibri" w:hAnsi="Calibri" w:cs="Calibri"/>
          <w:b/>
          <w:highlight w:val="yellow"/>
        </w:rPr>
      </w:pPr>
    </w:p>
    <w:p w14:paraId="2943728F" w14:textId="56B0E26D" w:rsidR="00B85CA4" w:rsidRDefault="46CA5E29" w:rsidP="00B85CA4">
      <w:pPr>
        <w:autoSpaceDE w:val="0"/>
        <w:autoSpaceDN w:val="0"/>
        <w:adjustRightInd w:val="0"/>
        <w:spacing w:after="360"/>
        <w:ind w:left="1440"/>
        <w:rPr>
          <w:rFonts w:ascii="Calibri" w:hAnsi="Calibri" w:cs="Calibri"/>
          <w:b/>
        </w:rPr>
      </w:pPr>
      <w:r w:rsidRPr="18D878E5">
        <w:rPr>
          <w:rFonts w:ascii="Calibri" w:hAnsi="Calibri" w:cs="Calibri"/>
          <w:b/>
          <w:bCs/>
          <w:highlight w:val="yellow"/>
        </w:rPr>
        <w:t xml:space="preserve">The MyPlate guide is the consumer version of </w:t>
      </w:r>
      <w:r w:rsidRPr="18D878E5">
        <w:rPr>
          <w:rFonts w:ascii="Calibri" w:hAnsi="Calibri" w:cs="Calibri"/>
          <w:b/>
          <w:bCs/>
          <w:i/>
          <w:iCs/>
          <w:highlight w:val="yellow"/>
        </w:rPr>
        <w:t>The Dietary Guidelines for Americans</w:t>
      </w:r>
      <w:r w:rsidRPr="18D878E5">
        <w:rPr>
          <w:rFonts w:ascii="Calibri" w:hAnsi="Calibri" w:cs="Calibri"/>
          <w:b/>
          <w:bCs/>
          <w:highlight w:val="yellow"/>
        </w:rPr>
        <w:t xml:space="preserve"> that focuses on quantities of food groups instead of counting specific quantities of macro- and micronutrients in a meal.</w:t>
      </w:r>
    </w:p>
    <w:p w14:paraId="56E24878" w14:textId="2410CFAE" w:rsidR="2EAAA9E0" w:rsidRDefault="2EAAA9E0" w:rsidP="18D878E5">
      <w:pPr>
        <w:shd w:val="clear" w:color="auto" w:fill="D9E2F3" w:themeFill="accent5" w:themeFillTint="33"/>
        <w:spacing w:after="240"/>
        <w:jc w:val="both"/>
        <w:rPr>
          <w:rFonts w:ascii="Calibri" w:hAnsi="Calibri" w:cs="Calibri"/>
          <w:b/>
          <w:bCs/>
        </w:rPr>
      </w:pPr>
      <w:r w:rsidRPr="18D878E5">
        <w:rPr>
          <w:rFonts w:ascii="Calibri" w:hAnsi="Calibri" w:cs="Calibri"/>
          <w:b/>
          <w:bCs/>
        </w:rPr>
        <w:t xml:space="preserve">The Excel </w:t>
      </w:r>
      <w:r w:rsidR="0DA67685" w:rsidRPr="18D878E5">
        <w:rPr>
          <w:rFonts w:ascii="Calibri" w:hAnsi="Calibri" w:cs="Calibri"/>
          <w:b/>
          <w:bCs/>
        </w:rPr>
        <w:t xml:space="preserve">Bid Form, Budget Detail tabs for </w:t>
      </w:r>
      <w:proofErr w:type="gramStart"/>
      <w:r w:rsidR="0DA67685" w:rsidRPr="18D878E5">
        <w:rPr>
          <w:rFonts w:ascii="Calibri" w:hAnsi="Calibri" w:cs="Calibri"/>
          <w:b/>
          <w:bCs/>
        </w:rPr>
        <w:t>Region</w:t>
      </w:r>
      <w:proofErr w:type="gramEnd"/>
      <w:r w:rsidR="0DA67685" w:rsidRPr="18D878E5">
        <w:rPr>
          <w:rFonts w:ascii="Calibri" w:hAnsi="Calibri" w:cs="Calibri"/>
          <w:b/>
          <w:bCs/>
        </w:rPr>
        <w:t xml:space="preserve"> 1, 2, 3, and 4</w:t>
      </w:r>
      <w:r w:rsidR="31A9CC41" w:rsidRPr="18D878E5">
        <w:rPr>
          <w:rFonts w:ascii="Calibri" w:hAnsi="Calibri" w:cs="Calibri"/>
          <w:b/>
          <w:bCs/>
        </w:rPr>
        <w:t>,</w:t>
      </w:r>
      <w:r w:rsidR="0DA67685" w:rsidRPr="18D878E5">
        <w:rPr>
          <w:rFonts w:ascii="Calibri" w:hAnsi="Calibri" w:cs="Calibri"/>
          <w:b/>
          <w:bCs/>
        </w:rPr>
        <w:t xml:space="preserve"> have been revised as follows: </w:t>
      </w:r>
    </w:p>
    <w:p w14:paraId="585CF9C4" w14:textId="14E4B57E" w:rsidR="00B85CA4" w:rsidRPr="00B85CA4" w:rsidRDefault="5FC216F9" w:rsidP="18D878E5">
      <w:pPr>
        <w:spacing w:before="240" w:after="240"/>
        <w:ind w:firstLine="720"/>
        <w:rPr>
          <w:rFonts w:ascii="Calibri" w:eastAsia="Calibri" w:hAnsi="Calibri" w:cs="Calibri"/>
          <w:szCs w:val="26"/>
        </w:rPr>
      </w:pPr>
      <w:r w:rsidRPr="18D878E5">
        <w:rPr>
          <w:rFonts w:ascii="Calibri" w:eastAsia="Calibri" w:hAnsi="Calibri" w:cs="Calibri"/>
          <w:szCs w:val="26"/>
        </w:rPr>
        <w:t xml:space="preserve">The sole revenue source for this </w:t>
      </w:r>
      <w:r w:rsidR="36453E20" w:rsidRPr="18D878E5">
        <w:rPr>
          <w:rFonts w:ascii="Calibri" w:eastAsia="Calibri" w:hAnsi="Calibri" w:cs="Calibri"/>
          <w:b/>
          <w:bCs/>
          <w:szCs w:val="26"/>
          <w:highlight w:val="yellow"/>
        </w:rPr>
        <w:t>proposed</w:t>
      </w:r>
      <w:r w:rsidR="36453E20" w:rsidRPr="18D878E5">
        <w:rPr>
          <w:rFonts w:ascii="Calibri" w:eastAsia="Calibri" w:hAnsi="Calibri" w:cs="Calibri"/>
          <w:b/>
          <w:bCs/>
          <w:szCs w:val="26"/>
        </w:rPr>
        <w:t xml:space="preserve"> </w:t>
      </w:r>
      <w:r w:rsidRPr="18D878E5">
        <w:rPr>
          <w:rFonts w:ascii="Calibri" w:eastAsia="Calibri" w:hAnsi="Calibri" w:cs="Calibri"/>
          <w:szCs w:val="26"/>
        </w:rPr>
        <w:t xml:space="preserve">budget is the funds </w:t>
      </w:r>
      <w:r w:rsidRPr="18D878E5">
        <w:rPr>
          <w:rFonts w:ascii="Calibri" w:eastAsia="Calibri" w:hAnsi="Calibri" w:cs="Calibri"/>
          <w:b/>
          <w:bCs/>
          <w:szCs w:val="26"/>
          <w:highlight w:val="yellow"/>
        </w:rPr>
        <w:t xml:space="preserve">provided </w:t>
      </w:r>
      <w:r w:rsidR="0A3F9205" w:rsidRPr="18D878E5">
        <w:rPr>
          <w:rFonts w:ascii="Calibri" w:eastAsia="Calibri" w:hAnsi="Calibri" w:cs="Calibri"/>
          <w:b/>
          <w:bCs/>
          <w:szCs w:val="26"/>
          <w:highlight w:val="yellow"/>
        </w:rPr>
        <w:t>by County</w:t>
      </w:r>
      <w:r w:rsidR="0A3F9205" w:rsidRPr="18D878E5">
        <w:rPr>
          <w:rFonts w:ascii="Calibri" w:eastAsia="Calibri" w:hAnsi="Calibri" w:cs="Calibri"/>
          <w:szCs w:val="26"/>
        </w:rPr>
        <w:t xml:space="preserve"> </w:t>
      </w:r>
      <w:r w:rsidRPr="18D878E5">
        <w:rPr>
          <w:rFonts w:ascii="Calibri" w:eastAsia="Calibri" w:hAnsi="Calibri" w:cs="Calibri"/>
          <w:szCs w:val="26"/>
        </w:rPr>
        <w:t xml:space="preserve">under this </w:t>
      </w:r>
      <w:r w:rsidR="00B85CA4">
        <w:tab/>
      </w:r>
      <w:r w:rsidRPr="18D878E5">
        <w:rPr>
          <w:rFonts w:ascii="Calibri" w:eastAsia="Calibri" w:hAnsi="Calibri" w:cs="Calibri"/>
          <w:szCs w:val="26"/>
        </w:rPr>
        <w:t xml:space="preserve">RFP. </w:t>
      </w:r>
      <w:r w:rsidRPr="18D878E5">
        <w:rPr>
          <w:rFonts w:ascii="Calibri" w:eastAsia="Calibri" w:hAnsi="Calibri" w:cs="Calibri"/>
          <w:strike/>
          <w:szCs w:val="26"/>
        </w:rPr>
        <w:t xml:space="preserve">If the Bidder's proposal is selected for a contract, the number of meals proposed to be </w:t>
      </w:r>
      <w:r w:rsidR="00B85CA4">
        <w:tab/>
      </w:r>
      <w:r w:rsidRPr="18D878E5">
        <w:rPr>
          <w:rFonts w:ascii="Calibri" w:eastAsia="Calibri" w:hAnsi="Calibri" w:cs="Calibri"/>
          <w:strike/>
          <w:szCs w:val="26"/>
        </w:rPr>
        <w:t>served annually in the budget below is the only number of meals supported by County funds.</w:t>
      </w:r>
    </w:p>
    <w:p w14:paraId="51EC2810" w14:textId="6574FE75" w:rsidR="00B85CA4" w:rsidRPr="00B85CA4" w:rsidRDefault="00B85CA4" w:rsidP="18D878E5">
      <w:pPr>
        <w:pStyle w:val="PlainText"/>
        <w:spacing w:before="240" w:after="240"/>
        <w:sectPr w:rsidR="00B85CA4" w:rsidRPr="00B85CA4" w:rsidSect="00CE7510">
          <w:headerReference w:type="default" r:id="rId18"/>
          <w:footerReference w:type="default" r:id="rId19"/>
          <w:pgSz w:w="12240" w:h="15840" w:code="1"/>
          <w:pgMar w:top="1980" w:right="720" w:bottom="720" w:left="720" w:header="990" w:footer="438" w:gutter="0"/>
          <w:cols w:space="720"/>
          <w:docGrid w:linePitch="360"/>
        </w:sectPr>
      </w:pPr>
    </w:p>
    <w:p w14:paraId="4886CC06" w14:textId="7C831304" w:rsidR="00654D65" w:rsidRPr="00CE7510" w:rsidRDefault="00654D65" w:rsidP="007874A0">
      <w:pPr>
        <w:pStyle w:val="HeaderExhibit"/>
        <w:spacing w:after="240"/>
        <w:rPr>
          <w:sz w:val="20"/>
        </w:rPr>
      </w:pPr>
      <w:r w:rsidRPr="007874A0">
        <w:rPr>
          <w:sz w:val="40"/>
        </w:rPr>
        <w:lastRenderedPageBreak/>
        <w:t xml:space="preserve">VENDOR </w:t>
      </w:r>
      <w:r w:rsidR="00FE3FC9">
        <w:rPr>
          <w:sz w:val="40"/>
        </w:rPr>
        <w:t xml:space="preserve">BID </w:t>
      </w:r>
      <w:r w:rsidRPr="007874A0">
        <w:rPr>
          <w:sz w:val="40"/>
        </w:rPr>
        <w:t>LIST</w:t>
      </w:r>
    </w:p>
    <w:p w14:paraId="27097A71" w14:textId="5F3DC61C" w:rsidR="00654D65" w:rsidRPr="008C13F0" w:rsidRDefault="00654D65" w:rsidP="007874A0">
      <w:pPr>
        <w:spacing w:after="240"/>
        <w:jc w:val="center"/>
        <w:rPr>
          <w:rFonts w:ascii="Calibri" w:hAnsi="Calibri" w:cs="Calibri"/>
          <w:b/>
          <w:sz w:val="20"/>
        </w:rPr>
      </w:pPr>
      <w:r w:rsidRPr="008C13F0">
        <w:rPr>
          <w:rFonts w:ascii="Calibri" w:hAnsi="Calibri" w:cs="Calibri"/>
          <w:b/>
          <w:bCs/>
          <w:iCs/>
          <w:sz w:val="28"/>
          <w:szCs w:val="28"/>
        </w:rPr>
        <w:t>RFP No. 90</w:t>
      </w:r>
      <w:r w:rsidR="008C13F0" w:rsidRPr="008C13F0">
        <w:rPr>
          <w:rFonts w:ascii="Calibri" w:hAnsi="Calibri" w:cs="Calibri"/>
          <w:b/>
          <w:bCs/>
          <w:iCs/>
          <w:sz w:val="28"/>
          <w:szCs w:val="28"/>
        </w:rPr>
        <w:t>2206</w:t>
      </w:r>
      <w:r w:rsidRPr="008C13F0">
        <w:rPr>
          <w:rFonts w:ascii="Calibri" w:hAnsi="Calibri" w:cs="Calibri"/>
          <w:b/>
          <w:bCs/>
          <w:iCs/>
          <w:sz w:val="28"/>
          <w:szCs w:val="28"/>
        </w:rPr>
        <w:t xml:space="preserve"> – </w:t>
      </w:r>
      <w:r w:rsidR="008C13F0" w:rsidRPr="008C13F0">
        <w:rPr>
          <w:rFonts w:ascii="Calibri" w:hAnsi="Calibri" w:cs="Calibri"/>
          <w:b/>
          <w:sz w:val="28"/>
          <w:szCs w:val="28"/>
        </w:rPr>
        <w:t>Emergency Prepared Meals Distribution and CalFresh Outreach Services</w:t>
      </w:r>
    </w:p>
    <w:p w14:paraId="17F887F9" w14:textId="77777777" w:rsidR="007452E5" w:rsidRDefault="007452E5" w:rsidP="007874A0">
      <w:pPr>
        <w:spacing w:after="240"/>
        <w:rPr>
          <w:rFonts w:ascii="Calibri" w:hAnsi="Calibri" w:cs="Calibri"/>
          <w:szCs w:val="26"/>
        </w:rPr>
      </w:pPr>
      <w:r w:rsidRPr="007452E5">
        <w:rPr>
          <w:rFonts w:ascii="Calibri" w:hAnsi="Calibri" w:cs="Calibri"/>
          <w:szCs w:val="26"/>
        </w:rPr>
        <w:t>This Vendor Bid List is being provided for informational purposes to assist bidders in contacting other businesses to develop subcontracting relationships.</w:t>
      </w:r>
    </w:p>
    <w:p w14:paraId="08F7757C" w14:textId="25ECC1C7" w:rsidR="00654D65" w:rsidRPr="00A85450" w:rsidRDefault="00654D65" w:rsidP="007874A0">
      <w:pPr>
        <w:spacing w:after="240"/>
        <w:rPr>
          <w:rFonts w:ascii="Calibri" w:hAnsi="Calibri" w:cs="Calibri"/>
          <w:szCs w:val="26"/>
        </w:rPr>
      </w:pPr>
      <w:r>
        <w:rPr>
          <w:rFonts w:ascii="Calibri" w:hAnsi="Calibri" w:cs="Calibri"/>
          <w:szCs w:val="26"/>
        </w:rPr>
        <w:t>This</w:t>
      </w:r>
      <w:r w:rsidR="008C13F0">
        <w:rPr>
          <w:rFonts w:ascii="Calibri" w:hAnsi="Calibri" w:cs="Calibri"/>
          <w:szCs w:val="26"/>
        </w:rPr>
        <w:t xml:space="preserve"> Addendum </w:t>
      </w:r>
      <w:r w:rsidRPr="008F1AC7">
        <w:rPr>
          <w:rFonts w:ascii="Calibri" w:hAnsi="Calibri" w:cs="Calibri"/>
          <w:szCs w:val="26"/>
        </w:rPr>
        <w:t xml:space="preserve">is being issued to all vendors on the Vendor Bid List; the following revised vendor </w:t>
      </w:r>
      <w:r w:rsidR="000838D6">
        <w:rPr>
          <w:rFonts w:ascii="Calibri" w:hAnsi="Calibri" w:cs="Calibri"/>
          <w:szCs w:val="26"/>
        </w:rPr>
        <w:t xml:space="preserve">bid </w:t>
      </w:r>
      <w:r w:rsidRPr="008F1AC7">
        <w:rPr>
          <w:rFonts w:ascii="Calibri" w:hAnsi="Calibri" w:cs="Calibri"/>
          <w:szCs w:val="26"/>
        </w:rPr>
        <w:t>list includes contact information for each vendor attendee at the Networking/Bidders Conference.</w:t>
      </w:r>
    </w:p>
    <w:tbl>
      <w:tblPr>
        <w:tblW w:w="11245" w:type="dxa"/>
        <w:tblLook w:val="04A0" w:firstRow="1" w:lastRow="0" w:firstColumn="1" w:lastColumn="0" w:noHBand="0" w:noVBand="1"/>
      </w:tblPr>
      <w:tblGrid>
        <w:gridCol w:w="2088"/>
        <w:gridCol w:w="1592"/>
        <w:gridCol w:w="1034"/>
        <w:gridCol w:w="1739"/>
        <w:gridCol w:w="1289"/>
        <w:gridCol w:w="3503"/>
      </w:tblGrid>
      <w:tr w:rsidR="009A7E4D" w:rsidRPr="00C13888" w14:paraId="3DFEF562" w14:textId="77777777">
        <w:trPr>
          <w:trHeight w:val="255"/>
          <w:tblHeader/>
        </w:trPr>
        <w:tc>
          <w:tcPr>
            <w:tcW w:w="112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5620A8F7" w14:textId="77777777" w:rsidR="009A7E4D" w:rsidRPr="00C13888" w:rsidRDefault="009A7E4D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  <w:t>RFP No. 902206 - Emergency Prepared Meals Distribution and CalFresh Outreach Services</w:t>
            </w:r>
          </w:p>
        </w:tc>
      </w:tr>
      <w:tr w:rsidR="009A7E4D" w:rsidRPr="00C13888" w14:paraId="421FDDF2" w14:textId="77777777">
        <w:trPr>
          <w:trHeight w:val="255"/>
          <w:tblHeader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9187F6C" w14:textId="77777777" w:rsidR="009A7E4D" w:rsidRPr="00C13888" w:rsidRDefault="009A7E4D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  <w:t>Business Name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BDD55BC" w14:textId="77777777" w:rsidR="009A7E4D" w:rsidRPr="00C13888" w:rsidRDefault="009A7E4D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  <w:t>Contact Name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52EDEBF" w14:textId="77777777" w:rsidR="009A7E4D" w:rsidRPr="00C13888" w:rsidRDefault="009A7E4D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  <w:t>Contact Phone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622409DF" w14:textId="77777777" w:rsidR="009A7E4D" w:rsidRPr="00C13888" w:rsidRDefault="009A7E4D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  <w:t>Address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B9B8A9A" w14:textId="77777777" w:rsidR="009A7E4D" w:rsidRPr="00C13888" w:rsidRDefault="009A7E4D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  <w:t>City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9210093" w14:textId="77777777" w:rsidR="009A7E4D" w:rsidRPr="00C13888" w:rsidRDefault="009A7E4D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  <w:t>Email</w:t>
            </w:r>
          </w:p>
        </w:tc>
      </w:tr>
      <w:tr w:rsidR="009A7E4D" w:rsidRPr="00C13888" w14:paraId="435E10E0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25EE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 Better Way, Inc.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EF95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David Channer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C148E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6201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3200 Adeline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9838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erkeley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7608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dchanner@abetterwayinc.net</w:t>
            </w:r>
          </w:p>
        </w:tc>
      </w:tr>
      <w:tr w:rsidR="009A7E4D" w:rsidRPr="00C13888" w14:paraId="15F784F2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A3D5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A Safe Place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EFB0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Carolyn Russell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813B0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1215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864 Telegraph Av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955E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27C4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russell@asafeplace.org</w:t>
            </w:r>
          </w:p>
        </w:tc>
      </w:tr>
      <w:tr w:rsidR="009A7E4D" w:rsidRPr="00C13888" w14:paraId="6A0205DB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3EBC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Abode Services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88C5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Louis Chicoine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DD43D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0859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40849 Fremont Blvd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0EC2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Fremont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19F1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chicoine@abodeservices.org</w:t>
            </w:r>
          </w:p>
        </w:tc>
      </w:tr>
      <w:tr w:rsidR="009A7E4D" w:rsidRPr="00C13888" w14:paraId="384A895D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7991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C Deputy Sheriff's Activities League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9153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ilary Bass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9EF31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0574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6378 East 14th Street, Suite 102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01E4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an Leandro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7209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bass@acgov.org</w:t>
            </w:r>
          </w:p>
        </w:tc>
      </w:tr>
      <w:tr w:rsidR="009A7E4D" w:rsidRPr="00C13888" w14:paraId="42B21282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4915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Accent on Languages, Inc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7DD2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Francine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uipers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7B8C9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C4C0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840 Alcatraz Ave. Suite C1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D689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Berkeley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2E7C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rancinek@accentonlanguages.com</w:t>
            </w:r>
          </w:p>
        </w:tc>
      </w:tr>
      <w:tr w:rsidR="009A7E4D" w:rsidRPr="00C13888" w14:paraId="77D8774D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CE9E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Afghan Elderly Association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72E1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Najia Hamid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20385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F4C5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33532 Third Street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03F1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Union City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0D92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nhamid@fremont.gov</w:t>
            </w:r>
          </w:p>
        </w:tc>
      </w:tr>
      <w:tr w:rsidR="009A7E4D" w:rsidRPr="00C13888" w14:paraId="1E0D65DF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5AAA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Alameda Alliance for Health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08EE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cott Coffi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8608C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BBF9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1240 South Loop Road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1E30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Alameda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EDE2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Coffin@alamedaalliance.org</w:t>
            </w:r>
          </w:p>
        </w:tc>
      </w:tr>
      <w:tr w:rsidR="009A7E4D" w:rsidRPr="00C13888" w14:paraId="75093F98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9DE7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Alameda County Community Food Bank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8A63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egi Young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FD792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DB09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7900 Edgewater Drive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CB8D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C197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young@accfb.org</w:t>
            </w:r>
          </w:p>
        </w:tc>
      </w:tr>
      <w:tr w:rsidR="009A7E4D" w:rsidRPr="00C13888" w14:paraId="4B64C6F8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99CE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Alameda County Homeless Action Center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65A4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Patricia E. Wall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A1834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6D50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3126 Shattuck Avenue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8106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Berkeley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A914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pattiewall@yahoo.com</w:t>
            </w:r>
          </w:p>
        </w:tc>
      </w:tr>
      <w:tr w:rsidR="009A7E4D" w:rsidRPr="00C13888" w14:paraId="075E9D92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1FCB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Alameda County Office of Education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91CE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Elizabeth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arrango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9584E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98A3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313 West Winton Ave.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7F4B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Haywar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4B63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izt@acoe.org</w:t>
            </w:r>
          </w:p>
        </w:tc>
      </w:tr>
      <w:tr w:rsidR="009A7E4D" w:rsidRPr="00C13888" w14:paraId="1003920B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F91D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lliance Assessments Inc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A36C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parna Dixit, PsyD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B5269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58F8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0C5E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4F2C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parnad35@hotmail.com</w:t>
            </w:r>
          </w:p>
        </w:tc>
      </w:tr>
      <w:tr w:rsidR="009A7E4D" w:rsidRPr="00C13888" w14:paraId="43F8CB0A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6753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llWorld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Language Consultants, Inc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C2BF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hanice Waite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C0040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7D4E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72 Rollins Av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EFFD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ockville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9290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waite@alcinc.com</w:t>
            </w:r>
          </w:p>
        </w:tc>
      </w:tr>
      <w:tr w:rsidR="009A7E4D" w:rsidRPr="00C13888" w14:paraId="0489B579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2156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Alzheimer's Disease &amp; Related Disorders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ssociat'n</w:t>
            </w:r>
            <w:proofErr w:type="spellEnd"/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BD0E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lizabeth Edgerly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9B235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865A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3675 Mt Diablo Blvd., Suite 25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07A5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afayette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2C20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edgerly@alz.org</w:t>
            </w:r>
          </w:p>
        </w:tc>
      </w:tr>
      <w:tr w:rsidR="009A7E4D" w:rsidRPr="00C13888" w14:paraId="015C8DDA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3A84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Alzheimer's Services of the East Bay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B133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icheal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Pope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FD0F0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5740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2320 Channing Way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1022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Berkeley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BF18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icheal@aseb.org</w:t>
            </w:r>
          </w:p>
        </w:tc>
      </w:tr>
      <w:tr w:rsidR="009A7E4D" w:rsidRPr="00C13888" w14:paraId="471F71B0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A893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American Indian Child Resource Center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EAC1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ry Trimble Norris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8DD57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3E70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522 Grand Avenu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3412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82D5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ry@aicrc.org</w:t>
            </w:r>
          </w:p>
        </w:tc>
      </w:tr>
      <w:tr w:rsidR="009A7E4D" w:rsidRPr="00C13888" w14:paraId="318A76D7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9510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parna Dixit, PsyD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6E04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parna Dixit, PsyD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55B52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3014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102 Shevlin Driv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469B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l Cerrito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86D6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parnad35@hotmail.com</w:t>
            </w:r>
          </w:p>
        </w:tc>
      </w:tr>
      <w:tr w:rsidR="009A7E4D" w:rsidRPr="00C13888" w14:paraId="18817535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DEF3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Bananas, Inc.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E29E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im Johnso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2978F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2D94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5232 Claremont Avenu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7279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6330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ym@bananasbunch.org</w:t>
            </w:r>
          </w:p>
        </w:tc>
      </w:tr>
      <w:tr w:rsidR="009A7E4D" w:rsidRPr="00C13888" w14:paraId="43D3C2B1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A32E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lastRenderedPageBreak/>
              <w:t>Bay Area Community Benefit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031D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. J. Jennings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85087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233F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7901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port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Street, Suite 120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F6A4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E36A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pastorlj@kingdombuilderscf.org</w:t>
            </w:r>
          </w:p>
        </w:tc>
      </w:tr>
      <w:tr w:rsidR="009A7E4D" w:rsidRPr="00C13888" w14:paraId="0152C5FD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0DD3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ay Area Community Benefit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3437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Iliana Rodriguez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8F5CA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2769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D604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3EF5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irodriguez@bach.health</w:t>
            </w:r>
            <w:proofErr w:type="spellEnd"/>
          </w:p>
        </w:tc>
      </w:tr>
      <w:tr w:rsidR="009A7E4D" w:rsidRPr="00C13888" w14:paraId="2F0EBBB2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2307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ay Area Community Benefit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ADA0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livia Dear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DAB00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F0D6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2DA2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6DB0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dear@bach.health</w:t>
            </w:r>
            <w:proofErr w:type="spellEnd"/>
          </w:p>
        </w:tc>
      </w:tr>
      <w:tr w:rsidR="009A7E4D" w:rsidRPr="00C13888" w14:paraId="221844DF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36F3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ay Area Community Health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E326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Zettie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D. Page III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B04D5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3FE1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40910 Fremont Blvd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7790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Fremont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A854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zpage@bach.health</w:t>
            </w:r>
            <w:proofErr w:type="spellEnd"/>
          </w:p>
        </w:tc>
      </w:tr>
      <w:tr w:rsidR="009A7E4D" w:rsidRPr="00C13888" w14:paraId="70480759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6E27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Bay Area Legal Aid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A1B8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Genevieve Richardso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FF34B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6BB3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1735 Telegraph Avenue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9A35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C49C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GRichardson@baylegal.org</w:t>
            </w:r>
          </w:p>
        </w:tc>
      </w:tr>
      <w:tr w:rsidR="009A7E4D" w:rsidRPr="00C13888" w14:paraId="066FB3DD" w14:textId="77777777">
        <w:trPr>
          <w:trHeight w:val="422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EE56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Bay Area Legal Aid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48FC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Mark Montoya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CD289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C5FD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65DC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77EF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montoya@baylegal.org</w:t>
            </w:r>
          </w:p>
        </w:tc>
      </w:tr>
      <w:tr w:rsidR="009A7E4D" w:rsidRPr="00C13888" w14:paraId="350258F1" w14:textId="77777777">
        <w:trPr>
          <w:trHeight w:val="6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3D3B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erkeley Food &amp; Housing Project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EEB2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alleene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Ega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C0FE4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510) 601-2607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8D1D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3225 Adeline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65D2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Berkeley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152C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egan@bfhp.org</w:t>
            </w:r>
          </w:p>
        </w:tc>
      </w:tr>
      <w:tr w:rsidR="009A7E4D" w:rsidRPr="00C13888" w14:paraId="1069DE37" w14:textId="77777777">
        <w:trPr>
          <w:trHeight w:val="6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AE08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erkeley Food &amp; Housing Project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57A9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ngela Upshaw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DD700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510) 921-2306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0006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3226 Adeline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C686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Berkeley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F04D9" w14:textId="77777777" w:rsidR="009A7E4D" w:rsidRPr="00C13888" w:rsidRDefault="007B3CD1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hyperlink r:id="rId20" w:history="1">
              <w:r w:rsidR="009A7E4D" w:rsidRPr="00C13888">
                <w:rPr>
                  <w:rFonts w:asciiTheme="minorHAnsi" w:hAnsiTheme="minorHAnsi" w:cstheme="minorHAnsi"/>
                  <w:color w:val="000000"/>
                  <w:sz w:val="20"/>
                </w:rPr>
                <w:t>aupshaw@bfhp.org</w:t>
              </w:r>
            </w:hyperlink>
          </w:p>
        </w:tc>
      </w:tr>
      <w:tr w:rsidR="009A7E4D" w:rsidRPr="00C13888" w14:paraId="50033B16" w14:textId="77777777">
        <w:trPr>
          <w:trHeight w:val="6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E99B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erkeley Food &amp; Housing Project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B714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ndre Gree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96417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510) 435-8225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9FEF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3227 Adeline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7457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Berkeley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FAF42" w14:textId="77777777" w:rsidR="009A7E4D" w:rsidRPr="00C13888" w:rsidRDefault="007B3CD1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hyperlink r:id="rId21" w:history="1">
              <w:r w:rsidR="009A7E4D" w:rsidRPr="00C13888">
                <w:rPr>
                  <w:rFonts w:asciiTheme="minorHAnsi" w:hAnsiTheme="minorHAnsi" w:cstheme="minorHAnsi"/>
                  <w:color w:val="000000"/>
                  <w:sz w:val="20"/>
                </w:rPr>
                <w:t>agreen@bfhp.org</w:t>
              </w:r>
            </w:hyperlink>
          </w:p>
        </w:tc>
      </w:tr>
      <w:tr w:rsidR="009A7E4D" w:rsidRPr="00C13888" w14:paraId="49E469DA" w14:textId="77777777">
        <w:trPr>
          <w:trHeight w:val="6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E991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erkeley Food &amp; Housing Project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459A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Kathy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reggiari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313CE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510) 289-6098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9675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3228 Adeline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D77A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Berkeley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30FDD" w14:textId="77777777" w:rsidR="009A7E4D" w:rsidRPr="00C13888" w:rsidRDefault="007B3CD1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hyperlink r:id="rId22" w:history="1">
              <w:r w:rsidR="009A7E4D" w:rsidRPr="00C13888">
                <w:rPr>
                  <w:rFonts w:asciiTheme="minorHAnsi" w:hAnsiTheme="minorHAnsi" w:cstheme="minorHAnsi"/>
                  <w:color w:val="000000"/>
                  <w:sz w:val="20"/>
                </w:rPr>
                <w:t>ktreggiari@bfhp.org</w:t>
              </w:r>
            </w:hyperlink>
          </w:p>
        </w:tc>
      </w:tr>
      <w:tr w:rsidR="009A7E4D" w:rsidRPr="00C13888" w14:paraId="1AB15B57" w14:textId="77777777">
        <w:trPr>
          <w:trHeight w:val="6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D9E7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erkeley Food &amp; Housing Project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640D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usan Shing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A2FFC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510) 593-0788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B568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3229 Adeline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4303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Berkeley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ABBBE" w14:textId="77777777" w:rsidR="009A7E4D" w:rsidRPr="00C13888" w:rsidRDefault="007B3CD1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hyperlink r:id="rId23" w:history="1">
              <w:r w:rsidR="009A7E4D" w:rsidRPr="00C13888">
                <w:rPr>
                  <w:rFonts w:asciiTheme="minorHAnsi" w:hAnsiTheme="minorHAnsi" w:cstheme="minorHAnsi"/>
                  <w:color w:val="000000"/>
                  <w:sz w:val="20"/>
                </w:rPr>
                <w:t>sshing@bfhp.org</w:t>
              </w:r>
            </w:hyperlink>
          </w:p>
        </w:tc>
      </w:tr>
      <w:tr w:rsidR="009A7E4D" w:rsidRPr="00C13888" w14:paraId="3D37116A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9E11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Berkeley Youth Alternatives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BEF1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Niculia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Williams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E01BB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558C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1255 Allston Way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BEE2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Berkeley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C7E5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nwilliams@byaonline.org</w:t>
            </w:r>
          </w:p>
        </w:tc>
      </w:tr>
      <w:tr w:rsidR="009A7E4D" w:rsidRPr="00C13888" w14:paraId="1C8DB4C9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3F27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etter 4 You Meals/Revolution Food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A7D3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obert Camarena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C2EF6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323) 558-0274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78B1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F426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23AF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camarena@better4youmeals.com</w:t>
            </w:r>
          </w:p>
        </w:tc>
      </w:tr>
      <w:tr w:rsidR="009A7E4D" w:rsidRPr="00C13888" w14:paraId="1397BFFE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D315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Beyond Emancipation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A20B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Vanetta Johnso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068F2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DE61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675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egenberger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Road, Suite 10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0D8E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EA40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vjohnson@beyondemancipation.org</w:t>
            </w:r>
          </w:p>
        </w:tc>
      </w:tr>
      <w:tr w:rsidR="009A7E4D" w:rsidRPr="00C13888" w14:paraId="6C96B519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D3B2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inti, Inc.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2423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Felicia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urcuru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743BE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A349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212 Broadway, Suite 20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FE5C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E351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elicia@binti.com</w:t>
            </w:r>
          </w:p>
        </w:tc>
      </w:tr>
      <w:tr w:rsidR="009A7E4D" w:rsidRPr="00C13888" w14:paraId="0E59318E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E7DC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IT California LLC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D669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Eric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ambury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F6449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3220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930 Ramona Ave, #10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E905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acramento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4FD6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bambury@dfsmail.com</w:t>
            </w:r>
          </w:p>
        </w:tc>
      </w:tr>
      <w:tr w:rsidR="009A7E4D" w:rsidRPr="00C13888" w14:paraId="7656E228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EDAB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Brent Hughey,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Phd</w:t>
            </w:r>
            <w:proofErr w:type="spellEnd"/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99F4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rent Hughey, PhD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650703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DA66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7901 Stoneridge Dr. #521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58EB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Pleasanton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0DF6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ughey@neuropsychalliance.com</w:t>
            </w:r>
          </w:p>
        </w:tc>
      </w:tr>
      <w:tr w:rsidR="009A7E4D" w:rsidRPr="00C13888" w14:paraId="1EA6FF18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F08C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Brighter Beginnings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071A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Barbara Bunn McCullough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C5699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08FC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744 E 11th Street, Suite H01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9DCC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6A8D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bmccullough@brighter-beginnings.org</w:t>
            </w:r>
          </w:p>
        </w:tc>
      </w:tr>
      <w:tr w:rsidR="009A7E4D" w:rsidRPr="00C13888" w14:paraId="1FE15BBF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4F2C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Building Futures </w:t>
            </w:r>
            <w:proofErr w:type="gram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With</w:t>
            </w:r>
            <w:proofErr w:type="gram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Women &amp; Children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31CA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Liz Varela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DE1FE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A016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840 Fairway Driv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3F61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San Leandro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513B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varela@bfwc.org</w:t>
            </w:r>
          </w:p>
        </w:tc>
      </w:tr>
      <w:tr w:rsidR="009A7E4D" w:rsidRPr="00C13888" w14:paraId="77823169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97E3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uilding Opportunities for Self-Sufficiency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ABC1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Donald Frazier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CDE71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639A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918 University Ave., Suite 2A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E007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Berkeley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50F2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dfrazier@self-sufficiency.org</w:t>
            </w:r>
          </w:p>
        </w:tc>
      </w:tr>
      <w:tr w:rsidR="009A7E4D" w:rsidRPr="00C13888" w14:paraId="03731A79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E93D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uilding Opportunities for Self-Sufficiency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A5AF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onja Fitz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30E15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510) 649-1930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0B89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7573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9E6A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fitz@self-sufficiency.org</w:t>
            </w:r>
          </w:p>
        </w:tc>
      </w:tr>
      <w:tr w:rsidR="009A7E4D" w:rsidRPr="00C13888" w14:paraId="6EF49697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B3A1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alico Center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0960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rin Harper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07F57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194A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524 Estudillo Avenue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189A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San Leandro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A156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rin@calicocenter.org</w:t>
            </w:r>
          </w:p>
        </w:tc>
      </w:tr>
      <w:tr w:rsidR="009A7E4D" w:rsidRPr="00C13888" w14:paraId="5DDEE3C5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20E3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lastRenderedPageBreak/>
              <w:t>California State University Fresno, Foundation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7915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Keith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ompsi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00B0F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2E50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4910 N. Chestnut Ave.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A095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resno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49AA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kompsi@csufresno.edu</w:t>
            </w:r>
          </w:p>
        </w:tc>
      </w:tr>
      <w:tr w:rsidR="009A7E4D" w:rsidRPr="00C13888" w14:paraId="68690AA0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4DF3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apital Transit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5563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hiraz Mir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487BA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BA38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87 Dnieper River Way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E772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acramento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DAA3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HIRAZMIR916@GMAIL.COM</w:t>
            </w:r>
          </w:p>
        </w:tc>
      </w:tr>
      <w:tr w:rsidR="009A7E4D" w:rsidRPr="00C13888" w14:paraId="4525C52D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990F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atholic Charities of the Diocese of Oakland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A27D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rgaret Peterso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676F7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B4A7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433 Jefferson Street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5BB1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60EE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peterson@cceb.org</w:t>
            </w:r>
          </w:p>
        </w:tc>
      </w:tr>
      <w:tr w:rsidR="009A7E4D" w:rsidRPr="00C13888" w14:paraId="7739B95F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A175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Center for Independent Living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EC6E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tuart James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090E19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AF95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490 Mariner Square Loop, Suite 21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CE4F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lameda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78C9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james@thecil.org</w:t>
            </w:r>
          </w:p>
        </w:tc>
      </w:tr>
      <w:tr w:rsidR="009A7E4D" w:rsidRPr="00C13888" w14:paraId="2513CDE2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9720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Chabot-Las Positas Community College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7CAB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onah Nicholas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A58781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2F6B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7600 Dublin Blvd., Suite 102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0DDA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Dublin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4D2B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nicholas@clpccd.org</w:t>
            </w:r>
          </w:p>
        </w:tc>
      </w:tr>
      <w:tr w:rsidR="009A7E4D" w:rsidRPr="00C13888" w14:paraId="284372AE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E1B1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hapin Hall Center for Children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104F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oanne Pearlma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D591F0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7FD1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313 E. 60th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592B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hicago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9EF7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pearlman@chapinhall.org</w:t>
            </w:r>
          </w:p>
        </w:tc>
      </w:tr>
      <w:tr w:rsidR="009A7E4D" w:rsidRPr="00C13888" w14:paraId="36E9CF67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352A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City of Berkeley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5C70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Dee Williams-Ridley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841178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09AE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2180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ilvia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2F88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Berkeley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5AC8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dwilliams-ridley@cityofberkeley.info</w:t>
            </w:r>
          </w:p>
        </w:tc>
      </w:tr>
      <w:tr w:rsidR="009A7E4D" w:rsidRPr="00C13888" w14:paraId="3006460F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67A0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City of Fremont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3858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rian Stott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0666DF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5D2C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P.O. Box 5006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5118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Fremont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D9EE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stott@ci.fremont.ca.us</w:t>
            </w:r>
          </w:p>
        </w:tc>
      </w:tr>
      <w:tr w:rsidR="009A7E4D" w:rsidRPr="00C13888" w14:paraId="38B758A6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A792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City of Fremont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5ABF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Suzanne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henfil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9643AB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D599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3300 Capitol Ave, Building B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2F14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remont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E776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shenfil@fremont.gov</w:t>
            </w:r>
          </w:p>
        </w:tc>
      </w:tr>
      <w:tr w:rsidR="009A7E4D" w:rsidRPr="00C13888" w14:paraId="1358EEBA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0B4E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City of Fremont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9625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Karen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Grimsich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BFE0AF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715B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3300 Capitol Ave, Building B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82C9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remont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3C8B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Grimsich@fremont.gov</w:t>
            </w:r>
          </w:p>
        </w:tc>
      </w:tr>
      <w:tr w:rsidR="009A7E4D" w:rsidRPr="00C13888" w14:paraId="3FD42779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B16E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City of Oakland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AAB1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stelle Clemons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4C3091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FBE8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150 Frank H. Ogawa Plaza, Suite 4340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BE87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3529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clemons@oaklandca.gov</w:t>
            </w:r>
          </w:p>
        </w:tc>
      </w:tr>
      <w:tr w:rsidR="009A7E4D" w:rsidRPr="00C13888" w14:paraId="18AB4E13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B24C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City of Oakland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E954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athy Hicks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B7173F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BE81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150 Frank H. Ogawa Plaza, Suite 4340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4584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BA16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khicks@oaklandca.gov </w:t>
            </w:r>
          </w:p>
        </w:tc>
      </w:tr>
      <w:tr w:rsidR="009A7E4D" w:rsidRPr="00C13888" w14:paraId="4DA20D67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EF31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City of Oakland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0781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rtina Bouey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AAB25B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32C9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150 Frank H. Ogawa Plaza, Suite 4340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22C1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15D3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bouey@oaklandca.gov</w:t>
            </w:r>
          </w:p>
        </w:tc>
      </w:tr>
      <w:tr w:rsidR="009A7E4D" w:rsidRPr="00C13888" w14:paraId="3053A615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8FD0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ity of Refuge United Church of Christ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F38B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ev. Dr. Yvette Flunder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16F185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5E8C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8400 Enterprise Way, Suite 12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FB0A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7A28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lundery1@mac.com</w:t>
            </w:r>
          </w:p>
        </w:tc>
      </w:tr>
      <w:tr w:rsidR="009A7E4D" w:rsidRPr="00C13888" w14:paraId="702C10EE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7499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City of Richmond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E4CF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Steven Falk, c/o Sal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Vaca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E8C75C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F346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330 25th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A167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Richmo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D35F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vaca@richmondworks.org</w:t>
            </w:r>
          </w:p>
        </w:tc>
      </w:tr>
      <w:tr w:rsidR="009A7E4D" w:rsidRPr="00C13888" w14:paraId="3C59902E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2705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OMCAST Cable Holding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BEF5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orena Rosales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F4A295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F9ED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50 Francisco Street, 3rd Floor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D10C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an Francisco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922D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orena_Rosales@comcast.com</w:t>
            </w:r>
          </w:p>
        </w:tc>
      </w:tr>
      <w:tr w:rsidR="009A7E4D" w:rsidRPr="00C13888" w14:paraId="3A30838E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D0FE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ommon Vision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7D20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Greg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olevzon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12150D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6994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620 California S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2FE7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erkeley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9655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greyloom@gmail.com</w:t>
            </w:r>
          </w:p>
        </w:tc>
      </w:tr>
      <w:tr w:rsidR="009A7E4D" w:rsidRPr="00C13888" w14:paraId="6DFC1A1D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3C21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ommunity Child Care Council (4Cs) ALACO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9CE9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Renee S. Herzfeld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B672F6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347C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2351 City Center Drive, Suite 10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4AB5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Haywar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D84C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eneeH@4C-Alameda.org</w:t>
            </w:r>
          </w:p>
        </w:tc>
      </w:tr>
      <w:tr w:rsidR="009A7E4D" w:rsidRPr="00C13888" w14:paraId="781EBA0E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2B77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ommunity Child Care Council (4Cs) ALACO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5C7B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Alyssa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orsi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</w:t>
            </w:r>
          </w:p>
        </w:tc>
        <w:tc>
          <w:tcPr>
            <w:tcW w:w="10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E8BB63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908D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4B27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F4609" w14:textId="77777777" w:rsidR="009A7E4D" w:rsidRPr="00C13888" w:rsidRDefault="007B3CD1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hyperlink r:id="rId24" w:history="1">
              <w:r w:rsidR="009A7E4D" w:rsidRPr="00C13888">
                <w:rPr>
                  <w:rFonts w:asciiTheme="minorHAnsi" w:hAnsiTheme="minorHAnsi" w:cstheme="minorHAnsi"/>
                  <w:color w:val="000000"/>
                  <w:sz w:val="20"/>
                </w:rPr>
                <w:t>alyssac@4c-alameda.org</w:t>
              </w:r>
            </w:hyperlink>
          </w:p>
        </w:tc>
      </w:tr>
      <w:tr w:rsidR="009A7E4D" w:rsidRPr="00C13888" w14:paraId="2645A7A0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4B5C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ommunity Kitchens, Inc.</w:t>
            </w:r>
          </w:p>
        </w:tc>
        <w:tc>
          <w:tcPr>
            <w:tcW w:w="15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E758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Maria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lderete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0FF748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510) 409-8582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6AA7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221 Broadway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6C3B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F2E0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ria@lukasoakland.com</w:t>
            </w:r>
          </w:p>
        </w:tc>
      </w:tr>
      <w:tr w:rsidR="009A7E4D" w:rsidRPr="00C13888" w14:paraId="5DB03251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C59E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ommunity Kitchens, Inc.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0BB6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Maria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lderete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332D7E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510) 409-8583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29A3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222 Broadway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2A77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E58C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ria@ckoakland.org</w:t>
            </w:r>
          </w:p>
        </w:tc>
      </w:tr>
      <w:tr w:rsidR="009A7E4D" w:rsidRPr="00C13888" w14:paraId="46F3836B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7397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lastRenderedPageBreak/>
              <w:t xml:space="preserve">Community Resources for Independent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ivin</w:t>
            </w:r>
            <w:proofErr w:type="spellEnd"/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4ADF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 Galva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78218B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A413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439 A Street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427E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Haywar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AC13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ichael.Galvan@crilhayward.org</w:t>
            </w:r>
          </w:p>
        </w:tc>
      </w:tr>
      <w:tr w:rsidR="009A7E4D" w:rsidRPr="00C13888" w14:paraId="5AB8352B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5864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Contra Costa County Workforce Dev Board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DF70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EFBF86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56E4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4071 Port Chicago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wy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, Suite 25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51C2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oncor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59CA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EHSDInfo@ehsd.cccounty.us </w:t>
            </w:r>
          </w:p>
        </w:tc>
      </w:tr>
      <w:tr w:rsidR="009A7E4D" w:rsidRPr="00C13888" w14:paraId="053053FB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CA5C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Covenant House California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0F0D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ill Bedrossia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8B3C29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C0E7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00 Harrison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2CFC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8FCA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bedrossian@covca.org</w:t>
            </w:r>
          </w:p>
        </w:tc>
      </w:tr>
      <w:tr w:rsidR="009A7E4D" w:rsidRPr="00C13888" w14:paraId="0FE8F87F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26D1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risis Support Service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01DC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Narges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Zohoury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Dillo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9B4011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BFAE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P.O. Box 3120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67DF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A353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ndillon@crisissupport.org</w:t>
            </w:r>
          </w:p>
        </w:tc>
      </w:tr>
      <w:tr w:rsidR="009A7E4D" w:rsidRPr="00C13888" w14:paraId="39E797A3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1CE5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Davis Street Community Center, Inc.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6C8C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Rose Padilla Johnson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C70A7C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2177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3081 Teagarden Street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B590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San Leandro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3DDF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johnson@davisstreet.org</w:t>
            </w:r>
          </w:p>
        </w:tc>
      </w:tr>
      <w:tr w:rsidR="009A7E4D" w:rsidRPr="00C13888" w14:paraId="0D33B259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11D9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Davis Street Community Center, Inc.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7CC8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Carole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cKindley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-Alvarez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0FDCE6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509B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243F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7159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calvarez@davisstreet.org </w:t>
            </w:r>
          </w:p>
        </w:tc>
      </w:tr>
      <w:tr w:rsidR="009A7E4D" w:rsidRPr="00C13888" w14:paraId="1EAAA720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DC32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Davis Street Community Center, Inc.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5235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Daniel Johnson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C6A58F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4B03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8DA5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D037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djohnson@davisstreet.org</w:t>
            </w:r>
          </w:p>
        </w:tc>
      </w:tr>
      <w:tr w:rsidR="009A7E4D" w:rsidRPr="00C13888" w14:paraId="63C801A4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A47A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DayBreak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Adult Care Center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A862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fra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Paz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0F9C63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5CE0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510 17th Street, Suite 20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C9B5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F003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fra@daybreakcenters.org</w:t>
            </w:r>
          </w:p>
        </w:tc>
      </w:tr>
      <w:tr w:rsidR="009A7E4D" w:rsidRPr="00C13888" w14:paraId="09940A03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3CB3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Deepa Abraham dba Be Well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8DB1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Deepa Abraham, PhD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58B06A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C39E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7080 Donlon Way, Suite 104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6DE1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Dublin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3CE0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ewellpro@att.net</w:t>
            </w:r>
          </w:p>
        </w:tc>
      </w:tr>
      <w:tr w:rsidR="009A7E4D" w:rsidRPr="00C13888" w14:paraId="60A0ABC7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0C74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Deeply Rooted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A568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onald Muhammad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6D70B9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41AF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143 10th S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C16C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3ADD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r_muhammad510@hotmail.com</w:t>
            </w:r>
          </w:p>
        </w:tc>
      </w:tr>
      <w:tr w:rsidR="009A7E4D" w:rsidRPr="00C13888" w14:paraId="7E0892F3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AE49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Delta Dental Plan of California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0FD0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eunesse Raymundo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208C76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6483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00 First St, M/S F6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CDCE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San Francisco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3D7B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raymundo@delta.org</w:t>
            </w:r>
          </w:p>
        </w:tc>
      </w:tr>
      <w:tr w:rsidR="009A7E4D" w:rsidRPr="00C13888" w14:paraId="7FE783AF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A691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Downs Community Development Corp.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E781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Xushie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Brue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871D0F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9651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6026 Idaho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7543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73C7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xushieb@gmail.com</w:t>
            </w:r>
          </w:p>
        </w:tc>
      </w:tr>
      <w:tr w:rsidR="009A7E4D" w:rsidRPr="00C13888" w14:paraId="38F99C77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3C45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Downs Community Development Corp.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0098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Norma Lampley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0F99A3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E0F9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6026 Idaho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8E50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6265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clnml@aol.com</w:t>
            </w:r>
          </w:p>
        </w:tc>
      </w:tr>
      <w:tr w:rsidR="009A7E4D" w:rsidRPr="00C13888" w14:paraId="797E1F74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4584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E.C.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eems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Community Services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C37F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Rev Maria E.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eems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32D0A0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77B7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8411 MacArthur Blvd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7C5B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9E83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eems4@aol.com</w:t>
            </w:r>
          </w:p>
        </w:tc>
      </w:tr>
      <w:tr w:rsidR="009A7E4D" w:rsidRPr="00C13888" w14:paraId="4D5094D5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99C0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East Bay Agency for Children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482C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osh Leonard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188EC7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4A6E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828 Ford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51BE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B66B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osh.leonard@ebac.org</w:t>
            </w:r>
          </w:p>
        </w:tc>
      </w:tr>
      <w:tr w:rsidR="009A7E4D" w:rsidRPr="00C13888" w14:paraId="3A44FCED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A901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East Bay Agency for Children 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76F1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ikalah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Kendall </w:t>
            </w:r>
          </w:p>
        </w:tc>
        <w:tc>
          <w:tcPr>
            <w:tcW w:w="10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9DEAFC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A7C5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1435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2293E" w14:textId="77777777" w:rsidR="009A7E4D" w:rsidRPr="00C13888" w:rsidRDefault="007B3CD1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hyperlink r:id="rId25" w:history="1">
              <w:r w:rsidR="009A7E4D" w:rsidRPr="00C13888">
                <w:rPr>
                  <w:rFonts w:asciiTheme="minorHAnsi" w:hAnsiTheme="minorHAnsi" w:cstheme="minorHAnsi"/>
                  <w:color w:val="000000"/>
                  <w:sz w:val="20"/>
                </w:rPr>
                <w:t>mikalah.kendall@ebac.org</w:t>
              </w:r>
            </w:hyperlink>
          </w:p>
        </w:tc>
      </w:tr>
      <w:tr w:rsidR="009A7E4D" w:rsidRPr="00C13888" w14:paraId="56D383CC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7DBE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East Oakland Community Project </w:t>
            </w:r>
          </w:p>
        </w:tc>
        <w:tc>
          <w:tcPr>
            <w:tcW w:w="15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CE60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Wendy Jackson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90210C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9B75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7515 International Boulevard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C89A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8E8B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wendyujackson@gmail.com</w:t>
            </w:r>
          </w:p>
        </w:tc>
      </w:tr>
      <w:tr w:rsidR="009A7E4D" w:rsidRPr="00C13888" w14:paraId="5392C200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41D7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East Oakland Switchboard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B882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ynn Embry-Nimmer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9C3B1F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F0A2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909 73rd Avenu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4582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7750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astoaklandswitchboard@gmail.com</w:t>
            </w:r>
          </w:p>
        </w:tc>
      </w:tr>
      <w:tr w:rsidR="009A7E4D" w:rsidRPr="00C13888" w14:paraId="531F4CD2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9561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Eden Area Regional Occupational Program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86CE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inda Granger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5D6846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23CE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26316 Hesperian Blvd.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67F4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Haywar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E4E5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granger@edenrop.org</w:t>
            </w:r>
          </w:p>
        </w:tc>
      </w:tr>
      <w:tr w:rsidR="009A7E4D" w:rsidRPr="00C13888" w14:paraId="2B90BDF8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2F47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Eden I &amp; R, Inc.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A8EA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Alison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DeJung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4400A9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22B5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570 B Street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5EAE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Haywar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12CC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dejung@edenir.org</w:t>
            </w:r>
          </w:p>
        </w:tc>
      </w:tr>
      <w:tr w:rsidR="009A7E4D" w:rsidRPr="00C13888" w14:paraId="05954CA3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4927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Eden I &amp; R, Inc.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46C2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David Hartman,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CB5C43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49CA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9F75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20A63" w14:textId="77777777" w:rsidR="009A7E4D" w:rsidRPr="00C13888" w:rsidRDefault="007B3CD1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hyperlink r:id="rId26" w:history="1">
              <w:r w:rsidR="009A7E4D" w:rsidRPr="00C13888">
                <w:rPr>
                  <w:rFonts w:asciiTheme="minorHAnsi" w:hAnsiTheme="minorHAnsi" w:cstheme="minorHAnsi"/>
                  <w:color w:val="000000"/>
                  <w:sz w:val="20"/>
                </w:rPr>
                <w:t>dhartman@edenir.org</w:t>
              </w:r>
            </w:hyperlink>
          </w:p>
        </w:tc>
      </w:tr>
      <w:tr w:rsidR="009A7E4D" w:rsidRPr="00C13888" w14:paraId="0D34D99D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9C66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Eden I &amp; R, Inc.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E532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Gitanjali Rawat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B3926A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BED6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FF02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D9AB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grawat@edenir.org</w:t>
            </w:r>
          </w:p>
        </w:tc>
      </w:tr>
      <w:tr w:rsidR="009A7E4D" w:rsidRPr="00C13888" w14:paraId="094F0B13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D16E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Eden I &amp; R, Inc.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5797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Natalie 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ercero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70164E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8E53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EF72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D652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ntercero@edenir.org</w:t>
            </w:r>
          </w:p>
        </w:tc>
      </w:tr>
      <w:tr w:rsidR="009A7E4D" w:rsidRPr="00C13888" w14:paraId="4B440517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8935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den United Church of Christ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88C3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Pastor Arlene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Nehring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A57717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510) 582-9533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7F1F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1455 Birch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B4D0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aywar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5EDE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rlene@edenucc.com</w:t>
            </w:r>
          </w:p>
        </w:tc>
      </w:tr>
      <w:tr w:rsidR="009A7E4D" w:rsidRPr="00C13888" w14:paraId="1818D2A8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4253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lastRenderedPageBreak/>
              <w:t>Eden United Church of Christ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46AF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rvin Wiser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3D9A56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510) 582-9533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C634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9470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5AB4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rvin@edenucc.com</w:t>
            </w:r>
          </w:p>
        </w:tc>
      </w:tr>
      <w:tr w:rsidR="009A7E4D" w:rsidRPr="00C13888" w14:paraId="1673EA20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6474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lmhurst Presbyterian Church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95D3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Sandra Black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47ABCF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510) 470-8119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FEE0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A5E8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9238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fblack60@yahoo.com</w:t>
            </w:r>
          </w:p>
        </w:tc>
      </w:tr>
      <w:tr w:rsidR="009A7E4D" w:rsidRPr="00C13888" w14:paraId="6FF16BA2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9946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El Puente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omunitario</w:t>
            </w:r>
            <w:proofErr w:type="spellEnd"/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032C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lena Lepe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7D7D41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510) 209-3736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FE56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24650 Amador Street, #59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1382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aywar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2FFF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elena@elpuentecomunitario1.org </w:t>
            </w:r>
          </w:p>
        </w:tc>
      </w:tr>
      <w:tr w:rsidR="009A7E4D" w:rsidRPr="00C13888" w14:paraId="6E9659CF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B10B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mpowered Aging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C7DC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Nicole Howell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CF1A0C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1740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255 Contra Costa Blvd., Suite 204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C9E1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Pleasant Hill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A7E2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nicolehowell@ccombudsman.org</w:t>
            </w:r>
          </w:p>
        </w:tc>
      </w:tr>
      <w:tr w:rsidR="009A7E4D" w:rsidRPr="00C13888" w14:paraId="4D09AE77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04A8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vident Change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78E9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athy Park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D65C1C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8768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520 3rd Street, Ste 101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783C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6B99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park@evidentchange.org</w:t>
            </w:r>
          </w:p>
        </w:tc>
      </w:tr>
      <w:tr w:rsidR="009A7E4D" w:rsidRPr="00C13888" w14:paraId="2591B245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6ED7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Excel Interpreting, LLC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0A6B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Koy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aephan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A8905C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EDBB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804 Tribute Rd. Suite 207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0A9A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Sacramento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9CE0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oy@excelinterpreting.com</w:t>
            </w:r>
          </w:p>
        </w:tc>
      </w:tr>
      <w:tr w:rsidR="009A7E4D" w:rsidRPr="00C13888" w14:paraId="35C2AED4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0BEB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Family Bridges, Inc.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1F89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Corinne Jan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CBA2E2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8F5E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168-11th St.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E0B5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6B8F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orinnej@fambridges.org</w:t>
            </w:r>
          </w:p>
        </w:tc>
      </w:tr>
      <w:tr w:rsidR="009A7E4D" w:rsidRPr="00C13888" w14:paraId="206E554E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9BF5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Family Caregiver Alliance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EAC5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Kathleen Kelly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756A53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C91A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01 Montgomery Street, Suite 215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DBF9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San Francisco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BD59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kelly@caregiver.org</w:t>
            </w:r>
          </w:p>
        </w:tc>
      </w:tr>
      <w:tr w:rsidR="009A7E4D" w:rsidRPr="00C13888" w14:paraId="286CBF69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B5B7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amily Crisis International Youth Assistance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FCA2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Quint Hall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07C0F2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EB0F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6835 Algonquin St, Suite 439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81DD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untington Beach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CC13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ontracts@westshield.com</w:t>
            </w:r>
          </w:p>
        </w:tc>
      </w:tr>
      <w:tr w:rsidR="009A7E4D" w:rsidRPr="00C13888" w14:paraId="018084DF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7D89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Family Paths, Inc.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DE51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arbra Silver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28A661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C60A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1727 MLK Jr. Way, #109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55CC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63F2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silver@familypaths.org</w:t>
            </w:r>
          </w:p>
        </w:tc>
      </w:tr>
      <w:tr w:rsidR="009A7E4D" w:rsidRPr="00C13888" w14:paraId="51486377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6151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amily Support Service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4B28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heryl Smith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812DFA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B035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303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egenberger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Road, Suite 40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C6CE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BF37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smith@fssba-oak.org</w:t>
            </w:r>
          </w:p>
        </w:tc>
      </w:tr>
      <w:tr w:rsidR="009A7E4D" w:rsidRPr="00C13888" w14:paraId="3A2D1E9D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CA56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Family Violence Law Center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1F36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rin Scott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CE281F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1B82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470 27th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18F1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A918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scott@fvlc.org</w:t>
            </w:r>
          </w:p>
        </w:tc>
      </w:tr>
      <w:tr w:rsidR="009A7E4D" w:rsidRPr="00C13888" w14:paraId="085D821D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C469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are Community Kitchen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C519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Nina Mendez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B41EB5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414) 688-9132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E1CE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7C1E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5A73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nina.mendez@justfare.co</w:t>
            </w:r>
          </w:p>
        </w:tc>
      </w:tr>
      <w:tr w:rsidR="009A7E4D" w:rsidRPr="00C13888" w14:paraId="43FE7777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559C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are Community Kitchen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2909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ronwe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752EF5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5A73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BC58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6F91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ronwen@justfare.co</w:t>
            </w:r>
          </w:p>
        </w:tc>
      </w:tr>
      <w:tr w:rsidR="009A7E4D" w:rsidRPr="00C13888" w14:paraId="2233C82D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9EC1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are Resources Inc.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322B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aetie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fiesh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7F7CA0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F536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327 61st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05C5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meryville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3EE2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aetie.ofiesh@fareresources.com</w:t>
            </w:r>
          </w:p>
        </w:tc>
      </w:tr>
      <w:tr w:rsidR="009A7E4D" w:rsidRPr="00C13888" w14:paraId="103F22ED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32BC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elton Institute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4664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l Gilbert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7D4E04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DC56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005 Atlantic Avenu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A318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lameda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A8AE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gilbert@felton.org</w:t>
            </w:r>
          </w:p>
        </w:tc>
      </w:tr>
      <w:tr w:rsidR="009A7E4D" w:rsidRPr="00C13888" w14:paraId="3B7D5847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B864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idelity Security Life Insurance Co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A799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ryson L. Jones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BA7EAC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79CD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4000 Luxottica Plac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943F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Mason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2373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bohanna@eyemed.com</w:t>
            </w:r>
          </w:p>
        </w:tc>
      </w:tr>
      <w:tr w:rsidR="009A7E4D" w:rsidRPr="00C13888" w14:paraId="30372AA6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07C1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irst 5 Alameda County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4CE6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ristin Spanos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2BF15A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F093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115 Atlantic Avenu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0DFB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lameda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264F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ristin.Spanos@first5alameda.org</w:t>
            </w:r>
          </w:p>
        </w:tc>
      </w:tr>
      <w:tr w:rsidR="009A7E4D" w:rsidRPr="00C13888" w14:paraId="7647596A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BE58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irst 5 Alameda County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0D02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Julia Otani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C4EEBF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E732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4DA5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90B6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ulia.Otani@First5alameda.org</w:t>
            </w:r>
          </w:p>
        </w:tc>
      </w:tr>
      <w:tr w:rsidR="009A7E4D" w:rsidRPr="00C13888" w14:paraId="1BC7D503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E200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irst African Methodist Episcopal Church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FBBB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ames Haskins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FB1D33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FEBF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530 37th Street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C7BF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C514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amesh_haskins@yahoo.com</w:t>
            </w:r>
          </w:p>
        </w:tc>
      </w:tr>
      <w:tr w:rsidR="009A7E4D" w:rsidRPr="00C13888" w14:paraId="6E325229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385F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First Place for Youth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83A1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mily Jense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0585B0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8952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426 17th St. Suite 10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FA85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9753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jensen@Firstplaceforyouth.org</w:t>
            </w:r>
          </w:p>
        </w:tc>
      </w:tr>
      <w:tr w:rsidR="009A7E4D" w:rsidRPr="00C13888" w14:paraId="55E7CD0D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6DBE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First Place for Youth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F84F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Erica Waterford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B8BB85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CA51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582D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99A7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waterford@firstplaceforyouth.org</w:t>
            </w:r>
          </w:p>
        </w:tc>
      </w:tr>
      <w:tr w:rsidR="009A7E4D" w:rsidRPr="00C13888" w14:paraId="5EBFF40D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2557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First Place for Youth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4DB9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Jamie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ugelberg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FE82BC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3826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E637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B837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kugelberg@firstplaceforyouth.org</w:t>
            </w:r>
          </w:p>
        </w:tc>
      </w:tr>
      <w:tr w:rsidR="009A7E4D" w:rsidRPr="00C13888" w14:paraId="656EF267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285E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First Place for Youth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8512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Sonya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ravines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1AD20C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F383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BE86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066A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cravines@firstplaceforyouth.org</w:t>
            </w:r>
          </w:p>
        </w:tc>
      </w:tr>
      <w:tr w:rsidR="009A7E4D" w:rsidRPr="00C13888" w14:paraId="42296AF7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63C3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First Place for Youth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22D2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June Miyake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29A28B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923F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57DA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1DE4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miyake@firstplaceforyouth.org</w:t>
            </w:r>
          </w:p>
        </w:tc>
      </w:tr>
      <w:tr w:rsidR="009A7E4D" w:rsidRPr="00C13888" w14:paraId="4CE09061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9546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First Place for Youth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7E8F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Vicki Whitlock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F21BEC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17B3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1B8F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295F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vwhitlock@firstplaceforyouth.org</w:t>
            </w:r>
          </w:p>
        </w:tc>
      </w:tr>
      <w:tr w:rsidR="009A7E4D" w:rsidRPr="00C13888" w14:paraId="080799D2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FBD0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lastRenderedPageBreak/>
              <w:t>First Presbyterian Church of Hayward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426B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aron Horner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1DEEF0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505F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4900 Grove Way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2721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astro Valley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0311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aron@firstpreshayward.com</w:t>
            </w:r>
          </w:p>
        </w:tc>
      </w:tr>
      <w:tr w:rsidR="009A7E4D" w:rsidRPr="00C13888" w14:paraId="29485B3C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4C0B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Fred Finch Youth Center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1110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om Alexander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77630E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DCF3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3800 Coolidge Ave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3B35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4178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omalexander@fredfinch.org</w:t>
            </w:r>
          </w:p>
        </w:tc>
      </w:tr>
      <w:tr w:rsidR="009A7E4D" w:rsidRPr="00C13888" w14:paraId="62A7DF6A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0CC8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rom Seed 2 Feed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479E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rcus McCree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A9507E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D0E3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76A5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an Lorenzo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83A7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rcusmccree@gmail.com</w:t>
            </w:r>
          </w:p>
        </w:tc>
      </w:tr>
      <w:tr w:rsidR="009A7E4D" w:rsidRPr="00C13888" w14:paraId="79685258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2CCD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anna Interpreting, LLC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8F3B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om Elias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3DAF31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BE4D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10783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amacha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Blvd, Ste8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6CF4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pring Valley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A8FB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om@hannais.com</w:t>
            </w:r>
          </w:p>
        </w:tc>
      </w:tr>
      <w:tr w:rsidR="009A7E4D" w:rsidRPr="00C13888" w14:paraId="64623866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BE55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Hayward Area Recreation &amp; Park District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A1FA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Paul McCreary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46E57A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6CFF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1099 E St.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5B05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Hayward </w:t>
            </w:r>
          </w:p>
        </w:tc>
        <w:tc>
          <w:tcPr>
            <w:tcW w:w="350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9EEF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ccP@haywardrec.org</w:t>
            </w:r>
          </w:p>
        </w:tc>
      </w:tr>
      <w:tr w:rsidR="009A7E4D" w:rsidRPr="00C13888" w14:paraId="3EB7018A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A8EC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Hayward Area Recreation &amp; Park District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3329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haylynn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Nelso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718B8B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28FC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3B77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1293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nels@haywardrec.org</w:t>
            </w:r>
          </w:p>
        </w:tc>
      </w:tr>
      <w:tr w:rsidR="009A7E4D" w:rsidRPr="00C13888" w14:paraId="7AD346C9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2EDD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ealth Management Associates Inc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A26D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eff Devries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E21F87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6346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20 N Washington Sq. Suite 705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4B28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ansing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1A27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devries@healthmanagement.com</w:t>
            </w:r>
          </w:p>
        </w:tc>
      </w:tr>
      <w:tr w:rsidR="009A7E4D" w:rsidRPr="00C13888" w14:paraId="397B2A8C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F81D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ill &amp; Company Communications, Inc.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4A91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ames Hill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648841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150C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072 Martin Luther King Driv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5105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aywar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124B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hill@hillpr.com</w:t>
            </w:r>
          </w:p>
        </w:tc>
      </w:tr>
      <w:tr w:rsidR="009A7E4D" w:rsidRPr="00C13888" w14:paraId="672C8DBE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C063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ively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73F2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Mary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ekl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FAE867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9987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7901 Stoneridge Drive, Suite 15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BC6A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Pleasanton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0ED4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ry@behively.org</w:t>
            </w:r>
          </w:p>
        </w:tc>
      </w:tr>
      <w:tr w:rsidR="009A7E4D" w:rsidRPr="00C13888" w14:paraId="06F14318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6AC0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Immigration Institute of the Bay Area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1977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Ellen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Dumesnil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45CF97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C05E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476 3rd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B526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5DB7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dumesnil@iibayarea.org</w:t>
            </w:r>
          </w:p>
        </w:tc>
      </w:tr>
      <w:tr w:rsidR="009A7E4D" w:rsidRPr="00C13888" w14:paraId="6DFC14BA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7A18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Immigration Institute of the Bay Area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D49A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ry Robbins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F307F8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9971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7266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9025B" w14:textId="77777777" w:rsidR="009A7E4D" w:rsidRPr="00C13888" w:rsidRDefault="007B3CD1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hyperlink r:id="rId27" w:history="1">
              <w:r w:rsidR="009A7E4D" w:rsidRPr="00C13888">
                <w:rPr>
                  <w:rFonts w:asciiTheme="minorHAnsi" w:hAnsiTheme="minorHAnsi" w:cstheme="minorHAnsi"/>
                  <w:color w:val="000000"/>
                  <w:sz w:val="20"/>
                </w:rPr>
                <w:t>mrobbins@iibayarea.org</w:t>
              </w:r>
            </w:hyperlink>
          </w:p>
        </w:tc>
      </w:tr>
      <w:tr w:rsidR="009A7E4D" w:rsidRPr="00C13888" w14:paraId="645F50B8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4223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International Rescue Committee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0D77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Sarah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erlouw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EA6E17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3BDE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440 Grand Ave., Suite 50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A6CC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B671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arah.Terlouw@rescue.org</w:t>
            </w:r>
          </w:p>
        </w:tc>
      </w:tr>
      <w:tr w:rsidR="009A7E4D" w:rsidRPr="00C13888" w14:paraId="33B4B1F2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8A1D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International Rescue Committee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5D71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Yeni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elles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729CF0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8C79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DC99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B889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Yeni.Telles@rescue.org</w:t>
            </w:r>
          </w:p>
        </w:tc>
      </w:tr>
      <w:tr w:rsidR="009A7E4D" w:rsidRPr="00C13888" w14:paraId="7905154F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B729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International Rescue Committee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9123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Sara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Zejnic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50C49E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CFEA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2730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2F6D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ara.Zejnic@rescue.org</w:t>
            </w:r>
          </w:p>
        </w:tc>
      </w:tr>
      <w:tr w:rsidR="009A7E4D" w:rsidRPr="00C13888" w14:paraId="4568D632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F6B2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Interpreters Unlimited, Inc.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F00A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hamus Sayed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618CAB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5328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PO Box 2766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06EC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an Diego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6034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hamus.sayed@iugroup.com</w:t>
            </w:r>
          </w:p>
        </w:tc>
      </w:tr>
      <w:tr w:rsidR="009A7E4D" w:rsidRPr="00C13888" w14:paraId="22F6686A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E0B5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eweld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Legacy Group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6C86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arol F. Burto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4B2D42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2F4D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714 Franklin St #100-128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7361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3F33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eweldlegacy@gmail.com</w:t>
            </w:r>
          </w:p>
        </w:tc>
      </w:tr>
      <w:tr w:rsidR="009A7E4D" w:rsidRPr="00C13888" w14:paraId="4D53F8F2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05F7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-Sei, Inc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BDBA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Diane Wong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295A98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6359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285 66th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240D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meryville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D416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Diane@j-sei.org</w:t>
            </w:r>
          </w:p>
        </w:tc>
      </w:tr>
      <w:tr w:rsidR="009A7E4D" w:rsidRPr="00C13888" w14:paraId="485B0830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2298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ust Fare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073D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ronwen Sterling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7E9D23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415) 608-1707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2FF5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9C29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AA72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ronwen@justfare.co</w:t>
            </w:r>
          </w:p>
        </w:tc>
      </w:tr>
      <w:tr w:rsidR="009A7E4D" w:rsidRPr="00C13888" w14:paraId="64D7875B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5F9C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evin W. Harper CPA &amp; Associate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CD13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evin W. Harper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BD2F71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EB5A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0885 Redwood Road, Suite 202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AADC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astro Valley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90EB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harper@kevinharpercpa.com</w:t>
            </w:r>
          </w:p>
        </w:tc>
      </w:tr>
      <w:tr w:rsidR="009A7E4D" w:rsidRPr="00C13888" w14:paraId="45B5F62F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0A35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idango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, Inc.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664E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cott Moore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0C9727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83D6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44000 Old Warm Springs Blvd 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7946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Fremont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4BEB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moore@kidango.org</w:t>
            </w:r>
          </w:p>
        </w:tc>
      </w:tr>
      <w:tr w:rsidR="009A7E4D" w:rsidRPr="00C13888" w14:paraId="06795F04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2324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Korean Community Center of the East Bay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FB96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June Lee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AB804D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925) 789-0822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FCD3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01 Callan Ave. Suite 40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131B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an Leandro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C244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unelee@kcceb.org</w:t>
            </w:r>
          </w:p>
        </w:tc>
      </w:tr>
      <w:tr w:rsidR="009A7E4D" w:rsidRPr="00C13888" w14:paraId="19299ADD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EC30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Korean Community Center of the East Bay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D456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8EB5FB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3183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02 Callan Ave. Suite 40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3D23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an Leandro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352B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yeri@kcceb.org</w:t>
            </w:r>
          </w:p>
        </w:tc>
      </w:tr>
      <w:tr w:rsidR="009A7E4D" w:rsidRPr="00C13888" w14:paraId="12D45790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6DC5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Korean Community Center of the East Bay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FB71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rt Choi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67FE44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4E8A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03 Callan Ave. Suite 40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E5AB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an Leandro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ABE5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rt@kcceb.org</w:t>
            </w:r>
          </w:p>
        </w:tc>
      </w:tr>
      <w:tr w:rsidR="009A7E4D" w:rsidRPr="00C13888" w14:paraId="4A41077A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FF35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La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linica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de la Raza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7747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Jane Garcia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E5C296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C963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450 Fruitvale Av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C120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D548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garcia@laclinica.org</w:t>
            </w:r>
          </w:p>
        </w:tc>
      </w:tr>
      <w:tr w:rsidR="009A7E4D" w:rsidRPr="00C13888" w14:paraId="49CB7872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8A8E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lastRenderedPageBreak/>
              <w:t>Laboratory Corporation of America Holding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3F6F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Dr. George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ha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F25334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DC9D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440 - York Cour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5382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urlington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77A4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hag@labcorp.com</w:t>
            </w:r>
          </w:p>
        </w:tc>
      </w:tr>
      <w:tr w:rsidR="009A7E4D" w:rsidRPr="00C13888" w14:paraId="599B0F72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8882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anguage Line Services, Inc.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C18B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arl Scott Merritt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A7DB29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96A4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1 Lower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agdale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Drive, Building 2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FFA3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Monterey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E0B0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Cummings@languageline.com</w:t>
            </w:r>
          </w:p>
        </w:tc>
      </w:tr>
      <w:tr w:rsidR="009A7E4D" w:rsidRPr="00C13888" w14:paraId="7C86ECF4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C6FD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ao Family Community Development, Inc.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A71E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Kathy Chao-Rothberg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8FF8D1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5A3B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325 E 12th Street, Suite 226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6B24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2C90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rothberg@lfcd.org</w:t>
            </w:r>
          </w:p>
        </w:tc>
      </w:tr>
      <w:tr w:rsidR="009A7E4D" w:rsidRPr="00C13888" w14:paraId="07542CBE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D3D8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Legal Assistance for Seniors 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F669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James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reggiari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BBFD8A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6FC5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333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egenberger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Road, Suite 85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BA3F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Oakland 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E3F6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treggiari@lashicap.org</w:t>
            </w:r>
          </w:p>
        </w:tc>
      </w:tr>
      <w:tr w:rsidR="009A7E4D" w:rsidRPr="00C13888" w14:paraId="6E2DD8E9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5171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ifelong Medical Care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4A62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rtin A. Lynch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DB7E2B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2571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PO BOX 11247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2B19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erkeley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3D13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lynch@lifelongmedical.org</w:t>
            </w:r>
          </w:p>
        </w:tc>
      </w:tr>
      <w:tr w:rsidR="009A7E4D" w:rsidRPr="00C13888" w14:paraId="56F26310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749B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incoln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4FBD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Allison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ecwar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53DCCF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C9DC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266 - 14th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DE62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2967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llisonbecwar@lincolnfamilies.org</w:t>
            </w:r>
          </w:p>
        </w:tc>
      </w:tr>
      <w:tr w:rsidR="009A7E4D" w:rsidRPr="00C13888" w14:paraId="6FCB1559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F39F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Local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oodz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Cali Inc.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EF0A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Sandeep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ajbhandari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492F42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650) 532-3051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E8DC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2224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9B17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unny@localfoodzca.com</w:t>
            </w:r>
          </w:p>
        </w:tc>
      </w:tr>
      <w:tr w:rsidR="009A7E4D" w:rsidRPr="00C13888" w14:paraId="79292A36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EEAB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ove Never Fail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F8A8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Vanessa Russell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9F3512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C869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6937 Village Parkway, #2074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4A87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Dublin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F09D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vanessa@loveneverfailsus.com</w:t>
            </w:r>
          </w:p>
        </w:tc>
      </w:tr>
      <w:tr w:rsidR="009A7E4D" w:rsidRPr="00C13888" w14:paraId="0400FD13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540C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ndela Partner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38A3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iara Segura 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06AD52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FD2D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344 7th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9741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7E10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iara@mandelapartners.org</w:t>
            </w:r>
          </w:p>
        </w:tc>
      </w:tr>
      <w:tr w:rsidR="009A7E4D" w:rsidRPr="00C13888" w14:paraId="3BB73F59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97D7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ndela Partner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F4DF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ureen Silva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76DFF3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5246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344 7th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205B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315C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ureen@mandelapartners.org</w:t>
            </w:r>
          </w:p>
        </w:tc>
      </w:tr>
      <w:tr w:rsidR="009A7E4D" w:rsidRPr="00C13888" w14:paraId="4F2643A2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5FAD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eal Kit Supply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41AB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eff Jacobs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130A7F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877) 833-1418 x 717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8373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B196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97B2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eff.jacobs@mealkitsupply.com</w:t>
            </w:r>
          </w:p>
        </w:tc>
      </w:tr>
      <w:tr w:rsidR="009A7E4D" w:rsidRPr="00C13888" w14:paraId="1304F6B7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D8E1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ercy Retirement and Care Center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10C4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Krista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ucchesi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D81E12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786A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3431 Foothill Blvd.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6C88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7E4E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lucchesi@eldercarealliance.org</w:t>
            </w:r>
          </w:p>
        </w:tc>
      </w:tr>
      <w:tr w:rsidR="009A7E4D" w:rsidRPr="00C13888" w14:paraId="34437678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995E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ichael Sanders Enterprises, Inc.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9C84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ichael Sanders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205B04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75A4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5200 Peachtree Road, Suite 3104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EECC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tlanta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F1EF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ICHAEL@THE220EXP.COM</w:t>
            </w:r>
          </w:p>
        </w:tc>
      </w:tr>
      <w:tr w:rsidR="009A7E4D" w:rsidRPr="00C13888" w14:paraId="01D73483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4AEC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ISSSEY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2430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ennifer B. Lyle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3E1BCC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5083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424 Jefferson S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84C7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9629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ennifer@misssey.org</w:t>
            </w:r>
          </w:p>
        </w:tc>
      </w:tr>
      <w:tr w:rsidR="009A7E4D" w:rsidRPr="00C13888" w14:paraId="35BA0A5D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6454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Neuro Psych Alliance Inc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C9DC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rent Hughey, PhD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A5D6B6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E2A4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7901 Stoneridge Dr. #521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8DA2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Pleasanton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60DB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ughey@neuropsychalliance.com</w:t>
            </w:r>
          </w:p>
        </w:tc>
      </w:tr>
      <w:tr w:rsidR="009A7E4D" w:rsidRPr="00C13888" w14:paraId="2083E76F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C719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Nutrition Solutions LLC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FA07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an Speer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B8B44C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9660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7922 Sanford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BB9B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06A8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anspeer@gmail.com</w:t>
            </w:r>
          </w:p>
        </w:tc>
      </w:tr>
      <w:tr w:rsidR="009A7E4D" w:rsidRPr="00C13888" w14:paraId="5619530E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242E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 Harvest Kitchen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D468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ean Brekke-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iesner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0E75BE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E2D0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2135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C306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ean@mandelapartners.org</w:t>
            </w:r>
          </w:p>
        </w:tc>
      </w:tr>
      <w:tr w:rsidR="009A7E4D" w:rsidRPr="00C13888" w14:paraId="1DB82273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41B0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 Private Industry Council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E88D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Robin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aveneau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434155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2984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68 Grand Av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872B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5ED2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obinr@oaklandpic.org</w:t>
            </w:r>
          </w:p>
        </w:tc>
      </w:tr>
      <w:tr w:rsidR="009A7E4D" w:rsidRPr="00C13888" w14:paraId="5DAB8F9C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E667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hlone Community College District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E21D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Alex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ebedeff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4E55F4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4A0F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43600 Mission Blvd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F5DD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remont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F2F7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lebedeff@ohlone.edu</w:t>
            </w:r>
          </w:p>
        </w:tc>
      </w:tr>
      <w:tr w:rsidR="009A7E4D" w:rsidRPr="00C13888" w14:paraId="0B8EEF65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14F2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n Lok Senior Health Service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6723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Grace Li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DC7B8A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3223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3683 Peralta Blvd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3E85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remont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4A44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graceli@onlok.org</w:t>
            </w:r>
          </w:p>
        </w:tc>
      </w:tr>
      <w:tr w:rsidR="009A7E4D" w:rsidRPr="00C13888" w14:paraId="1EDE263E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2A0C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ne Nation Dream Maker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EB6C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onnie Forbes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F96CAE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20AC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PO Box 92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55E6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ivermore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42A0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onnie@onenationdreammakers.org</w:t>
            </w:r>
          </w:p>
        </w:tc>
      </w:tr>
      <w:tr w:rsidR="009A7E4D" w:rsidRPr="00C13888" w14:paraId="680502A9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DD31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pen Heart Kitchen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9016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Heather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Greaux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EC7047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925) 500-8247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3FAD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1141 Catalina </w:t>
            </w:r>
            <w:proofErr w:type="gram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Dr  #</w:t>
            </w:r>
            <w:proofErr w:type="gram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37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BC6C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ivermore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4A54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mckeever7@comcast.net</w:t>
            </w:r>
          </w:p>
        </w:tc>
      </w:tr>
      <w:tr w:rsidR="009A7E4D" w:rsidRPr="00C13888" w14:paraId="529630C8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3E8E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ptions Recovery Service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9F79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homas Gorham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3AD809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A844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835 Allston Way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29CA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erkeley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1416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gorham@optionsrecovery.org</w:t>
            </w:r>
          </w:p>
        </w:tc>
      </w:tr>
      <w:tr w:rsidR="009A7E4D" w:rsidRPr="00C13888" w14:paraId="15B2FF27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A3CF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Pitney Bowes Global Financial Service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11D6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eff Densmore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1B0E9A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1911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4305 Hacienda Dr. Suite 10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7703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Pleasanton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9313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effrey.Densmore@pb.com</w:t>
            </w:r>
          </w:p>
        </w:tc>
      </w:tr>
      <w:tr w:rsidR="009A7E4D" w:rsidRPr="00C13888" w14:paraId="60DDF6E2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336A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Pitney Bowes Global Financial Service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4D3C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aura Graham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9BD3FB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2928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BCAE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346C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aura.Graham@pb.com</w:t>
            </w:r>
          </w:p>
        </w:tc>
      </w:tr>
      <w:tr w:rsidR="009A7E4D" w:rsidRPr="00C13888" w14:paraId="754B383D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532B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lastRenderedPageBreak/>
              <w:t>Preventive Care Pathway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75E8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. Geoffrey Watson, M.D.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5438A1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63F2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5709 Market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23D2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09D3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geoffreywatson@aol.com</w:t>
            </w:r>
          </w:p>
        </w:tc>
      </w:tr>
      <w:tr w:rsidR="009A7E4D" w:rsidRPr="00C13888" w14:paraId="787DF96D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97B6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ebuilding Together Oakland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F6F4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Lisa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lul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21D3A0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9129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530 3rd Street, Suite 109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9F23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EC31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isa@rtoakland.org</w:t>
            </w:r>
          </w:p>
        </w:tc>
      </w:tr>
      <w:tr w:rsidR="009A7E4D" w:rsidRPr="00C13888" w14:paraId="5DE42218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6C8C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ebuilding Together Oakland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14FA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Lucie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ohnova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</w:t>
            </w:r>
          </w:p>
        </w:tc>
        <w:tc>
          <w:tcPr>
            <w:tcW w:w="10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BB8F5C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9E42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1A41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13251" w14:textId="77777777" w:rsidR="009A7E4D" w:rsidRPr="00C13888" w:rsidRDefault="007B3CD1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hyperlink r:id="rId28" w:history="1">
              <w:r w:rsidR="009A7E4D" w:rsidRPr="00C13888">
                <w:rPr>
                  <w:rFonts w:asciiTheme="minorHAnsi" w:hAnsiTheme="minorHAnsi" w:cstheme="minorHAnsi"/>
                  <w:color w:val="000000"/>
                  <w:sz w:val="20"/>
                </w:rPr>
                <w:t>lucie@rtoakland.org</w:t>
              </w:r>
            </w:hyperlink>
          </w:p>
        </w:tc>
      </w:tr>
      <w:tr w:rsidR="009A7E4D" w:rsidRPr="00C13888" w14:paraId="408BC64A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CD64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efugee &amp; Immigrant Transitions</w:t>
            </w:r>
          </w:p>
        </w:tc>
        <w:tc>
          <w:tcPr>
            <w:tcW w:w="15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60AC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Laura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Vaudreuil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3C981F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AACC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811 11th Av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2366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E533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info@reftrans.org</w:t>
            </w:r>
          </w:p>
        </w:tc>
      </w:tr>
      <w:tr w:rsidR="009A7E4D" w:rsidRPr="00C13888" w14:paraId="4774679A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2E62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obert E. Kennedy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3C41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ob Kennedy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C05F44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A214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39 California Street #32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BDC4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Valley Springs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DE20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KMFCC@yahoo.com</w:t>
            </w:r>
          </w:p>
        </w:tc>
      </w:tr>
      <w:tr w:rsidR="009A7E4D" w:rsidRPr="00C13888" w14:paraId="5ACD2563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768F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oots Community Health Center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2CCC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Noha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boelata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7B6001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DAB5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9925 International Blvd., #5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2617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336E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drnoha@rootsclinic.org</w:t>
            </w:r>
          </w:p>
        </w:tc>
      </w:tr>
      <w:tr w:rsidR="009A7E4D" w:rsidRPr="00C13888" w14:paraId="3C1FE301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0240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oots Community Health Center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2EAF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Candy Marie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ickett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FCC2DE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A485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9925 International Blvd., #5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625B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2D8B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andy@rootsclinic.org</w:t>
            </w:r>
          </w:p>
        </w:tc>
      </w:tr>
      <w:tr w:rsidR="009A7E4D" w:rsidRPr="00C13888" w14:paraId="796D467C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47C0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oots Community Health Center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5CF4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amaica Sowell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78E01B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43CA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9925 International Blvd., #5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843A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7A40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amaica@rootsclinic.org</w:t>
            </w:r>
          </w:p>
        </w:tc>
      </w:tr>
      <w:tr w:rsidR="009A7E4D" w:rsidRPr="00C13888" w14:paraId="76D6B507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5F2F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oslyn Wright, BAPTA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7BC2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oslyn Wright, PsyD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3B957A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5038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057 MacArthur Blvd. #206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4312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an Leandro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F3F9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oz@bapta.com</w:t>
            </w:r>
          </w:p>
        </w:tc>
      </w:tr>
      <w:tr w:rsidR="009A7E4D" w:rsidRPr="00C13888" w14:paraId="1E5BF5E7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BCA7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ubicon Programs, Incorporated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26FD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Dr. Carole Dorham-Kelly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B48C78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B194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500 Bissell Avenu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66CA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ichmo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3EA3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arolek@rubiconprograms.org</w:t>
            </w:r>
          </w:p>
        </w:tc>
      </w:tr>
      <w:tr w:rsidR="009A7E4D" w:rsidRPr="00C13888" w14:paraId="46FB6D39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556D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uby's Place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056B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ophora Acheso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8DC36B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C3B8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0880 Baker Road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4D8E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astro Valley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2D3F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ophora@rubysplace.org</w:t>
            </w:r>
          </w:p>
        </w:tc>
      </w:tr>
      <w:tr w:rsidR="009A7E4D" w:rsidRPr="00C13888" w14:paraId="0F86799F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9F52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.O.S. - Meals on Wheel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EC40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Charlie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Deterline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D92A80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578A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2235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Polvorosa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Ave. Suite 26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168A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an Leandro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93A1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harlie@sosmow.org</w:t>
            </w:r>
          </w:p>
        </w:tc>
      </w:tr>
      <w:tr w:rsidR="009A7E4D" w:rsidRPr="00C13888" w14:paraId="02708F5E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4868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Safe Alternatives </w:t>
            </w:r>
            <w:proofErr w:type="gram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o</w:t>
            </w:r>
            <w:proofErr w:type="gram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Violent Environment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8D01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ennifer Dow Rowell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FB4CCC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13C9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900 Mowry Avenue, Suite 201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D890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remont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F93A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xecutivedirector@save-dv.org</w:t>
            </w:r>
          </w:p>
        </w:tc>
      </w:tr>
      <w:tr w:rsidR="009A7E4D" w:rsidRPr="00C13888" w14:paraId="5718A27F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8BBE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Safe Alternatives </w:t>
            </w:r>
            <w:proofErr w:type="gram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o</w:t>
            </w:r>
            <w:proofErr w:type="gram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Violent Environment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C591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ay Mehta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D42BA9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D410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3402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0862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inance@save-dv.org</w:t>
            </w:r>
          </w:p>
        </w:tc>
      </w:tr>
      <w:tr w:rsidR="009A7E4D" w:rsidRPr="00C13888" w14:paraId="6E4D5A7F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ED1C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alvation Army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2B1D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jor James Sulliva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94E145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510-383-9300 ext 1201 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F627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794 Garden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22C4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8811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ames.Sullivan@usw.salvationarmy.org</w:t>
            </w:r>
          </w:p>
        </w:tc>
      </w:tr>
      <w:tr w:rsidR="009A7E4D" w:rsidRPr="00C13888" w14:paraId="7106E102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59FD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alvation Army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0DB2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obert Alex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A8388C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2596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794 Garden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CF06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E8DE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obert.Alex@usw.salvationarmy.org</w:t>
            </w:r>
          </w:p>
        </w:tc>
      </w:tr>
      <w:tr w:rsidR="009A7E4D" w:rsidRPr="00C13888" w14:paraId="074413B1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300D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an Bernardino County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4F0E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olly Murphy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94BC1B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3487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68 W. Hospitality Lan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100C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an Bernardino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6FD6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olly.murphy@calwin.org</w:t>
            </w:r>
          </w:p>
        </w:tc>
      </w:tr>
      <w:tr w:rsidR="009A7E4D" w:rsidRPr="00C13888" w14:paraId="100F1232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4146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enior Support Program of the Tri-Valley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FF94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obert Taylor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48BF42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2A60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5353 Sunol Blvd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8524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Pleasanton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951A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taylor@ssptv.org</w:t>
            </w:r>
          </w:p>
        </w:tc>
      </w:tr>
      <w:tr w:rsidR="009A7E4D" w:rsidRPr="00C13888" w14:paraId="53C3CA37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9D26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ER-Jobs for Progress, Inc.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A2CF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esus Padro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EAAB36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1437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55 N. Fulton Street, #106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53BC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resno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28F6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esuspadron@sercalifornia.org</w:t>
            </w:r>
          </w:p>
        </w:tc>
      </w:tr>
      <w:tr w:rsidR="009A7E4D" w:rsidRPr="00C13888" w14:paraId="25B5D1C0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1867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ister to Sister 2 Inc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1091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elissa Hellums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EC7244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79EF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363 A San Pablo Avenu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A6E9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0FF7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elissa@serenityhouseoakland.org</w:t>
            </w:r>
          </w:p>
        </w:tc>
      </w:tr>
      <w:tr w:rsidR="009A7E4D" w:rsidRPr="00C13888" w14:paraId="6C921BE0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C71E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ervice Opportunity for Seniors/SOS Meals on Wheel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AFC9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Charlie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Deterline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9E8295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510) 343-6122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76A5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8579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5F62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harlie@sosmow.org</w:t>
            </w:r>
          </w:p>
        </w:tc>
      </w:tr>
      <w:tr w:rsidR="009A7E4D" w:rsidRPr="00C13888" w14:paraId="59153692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4400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OS Meals on Wheel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A57A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Daniel Ashbrook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1E1006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510) 470-7834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9306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1E59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177F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dan@sosmow.org</w:t>
            </w:r>
          </w:p>
        </w:tc>
      </w:tr>
      <w:tr w:rsidR="009A7E4D" w:rsidRPr="00C13888" w14:paraId="33E48EDE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B5D1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lastRenderedPageBreak/>
              <w:t>Spanish Speaking Unity Council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E7A2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hris Iglesias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BF19C6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A4B5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900 Fruitvale Ave, Suite 2A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9820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F1C1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iglesias@unitycouncil.org</w:t>
            </w:r>
          </w:p>
        </w:tc>
      </w:tr>
      <w:tr w:rsidR="009A7E4D" w:rsidRPr="00C13888" w14:paraId="7541C51D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9BAA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panish Speaking Unity Council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9A67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afael Velazquez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8C4770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81AA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901 Fruitvale Ave, Suite 2A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3F00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B470F" w14:textId="77777777" w:rsidR="009A7E4D" w:rsidRPr="00C13888" w:rsidRDefault="007B3CD1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hyperlink r:id="rId29" w:history="1">
              <w:r w:rsidR="009A7E4D" w:rsidRPr="00C13888">
                <w:rPr>
                  <w:rFonts w:asciiTheme="minorHAnsi" w:hAnsiTheme="minorHAnsi" w:cstheme="minorHAnsi"/>
                  <w:color w:val="000000"/>
                  <w:sz w:val="20"/>
                </w:rPr>
                <w:t>rvelazquez@unitycouncil.org</w:t>
              </w:r>
            </w:hyperlink>
          </w:p>
        </w:tc>
      </w:tr>
      <w:tr w:rsidR="009A7E4D" w:rsidRPr="00C13888" w14:paraId="6ABF1AA5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3F25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panish Speaking Unity Council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55A9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lexander Vazquez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FD1EC8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B2F4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902 Fruitvale Ave, Suite 2A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0F6B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63229" w14:textId="77777777" w:rsidR="009A7E4D" w:rsidRPr="00C13888" w:rsidRDefault="007B3CD1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hyperlink r:id="rId30" w:history="1">
              <w:r w:rsidR="009A7E4D" w:rsidRPr="00C13888">
                <w:rPr>
                  <w:rFonts w:asciiTheme="minorHAnsi" w:hAnsiTheme="minorHAnsi" w:cstheme="minorHAnsi"/>
                  <w:color w:val="000000"/>
                  <w:sz w:val="20"/>
                </w:rPr>
                <w:t>AVazquez@unitycouncil.org</w:t>
              </w:r>
            </w:hyperlink>
          </w:p>
        </w:tc>
      </w:tr>
      <w:tr w:rsidR="009A7E4D" w:rsidRPr="00C13888" w14:paraId="73AD8B48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E1E4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panish Speaking Unity Council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C910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yle Radcliff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AA5012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A0AC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903 Fruitvale Ave, Suite 2A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D98A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5A592" w14:textId="77777777" w:rsidR="009A7E4D" w:rsidRPr="00C13888" w:rsidRDefault="007B3CD1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hyperlink r:id="rId31" w:history="1">
              <w:r w:rsidR="009A7E4D" w:rsidRPr="00C13888">
                <w:rPr>
                  <w:rFonts w:asciiTheme="minorHAnsi" w:hAnsiTheme="minorHAnsi" w:cstheme="minorHAnsi"/>
                  <w:color w:val="000000"/>
                  <w:sz w:val="20"/>
                </w:rPr>
                <w:t>KRadcliff@unitycouncil.org</w:t>
              </w:r>
            </w:hyperlink>
          </w:p>
        </w:tc>
      </w:tr>
      <w:tr w:rsidR="009A7E4D" w:rsidRPr="00C13888" w14:paraId="2EFD3A01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540A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panish Speaking Unity Council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EBCF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aquel Marquez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4B3DED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9B8A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904 Fruitvale Ave, Suite 2A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D958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DC14B" w14:textId="77777777" w:rsidR="009A7E4D" w:rsidRPr="00C13888" w:rsidRDefault="007B3CD1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hyperlink r:id="rId32" w:history="1">
              <w:r w:rsidR="009A7E4D" w:rsidRPr="00C13888">
                <w:rPr>
                  <w:rFonts w:asciiTheme="minorHAnsi" w:hAnsiTheme="minorHAnsi" w:cstheme="minorHAnsi"/>
                  <w:color w:val="000000"/>
                  <w:sz w:val="20"/>
                </w:rPr>
                <w:t>RMarquez@unitycouncil.org</w:t>
              </w:r>
            </w:hyperlink>
          </w:p>
        </w:tc>
      </w:tr>
      <w:tr w:rsidR="009A7E4D" w:rsidRPr="00C13888" w14:paraId="15EAEA57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7177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panish Speaking Unity Council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B5D8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Garima Shiwakoti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C7F300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324E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905 Fruitvale Ave, Suite 2A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ADAD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AB47C" w14:textId="77777777" w:rsidR="009A7E4D" w:rsidRPr="00C13888" w:rsidRDefault="007B3CD1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hyperlink r:id="rId33" w:history="1">
              <w:r w:rsidR="009A7E4D" w:rsidRPr="00C13888">
                <w:rPr>
                  <w:rFonts w:asciiTheme="minorHAnsi" w:hAnsiTheme="minorHAnsi" w:cstheme="minorHAnsi"/>
                  <w:color w:val="000000"/>
                  <w:sz w:val="20"/>
                </w:rPr>
                <w:t>GShiwakoti@unitycouncil.org</w:t>
              </w:r>
            </w:hyperlink>
          </w:p>
        </w:tc>
      </w:tr>
      <w:tr w:rsidR="009A7E4D" w:rsidRPr="00C13888" w14:paraId="3D33A2B2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CD7A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t. Mary's Center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A2FE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Sharon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ornu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5EBC1A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0E14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925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rockhurst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E86A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0A12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haroncornu@stmaryscenter.org</w:t>
            </w:r>
          </w:p>
        </w:tc>
      </w:tr>
      <w:tr w:rsidR="009A7E4D" w:rsidRPr="00C13888" w14:paraId="2CCB86DE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569B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t. Mary's Center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596A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ristina Wong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06FB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(510) 923-9600 x250 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A7A8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B459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A773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wong@stmaryscenter.org</w:t>
            </w:r>
          </w:p>
        </w:tc>
      </w:tr>
      <w:tr w:rsidR="009A7E4D" w:rsidRPr="00C13888" w14:paraId="7DA9DE19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1B41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words To Plowshare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5933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Michael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lecker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ECE8BA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0BFF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401 Van Ness Ave., Suite 313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0497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an Francisco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EDD3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blecker@stp-sf.org</w:t>
            </w:r>
          </w:p>
        </w:tc>
      </w:tr>
      <w:tr w:rsidR="009A7E4D" w:rsidRPr="00C13888" w14:paraId="4E84B13E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A51B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Terra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irma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Diversion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E351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ertha Cuellar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DA7C28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F2CC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30086 Mission Blvd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4D54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aywar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71DF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bcuellar@terrafirmadiversion.com</w:t>
            </w:r>
          </w:p>
        </w:tc>
      </w:tr>
      <w:tr w:rsidR="009A7E4D" w:rsidRPr="00C13888" w14:paraId="1059FB7A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079A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he Alliance for Community Wellnes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8E01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aron Ortiz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BDA21C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DE0E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26081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ocine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Av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AA89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aywar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236B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ortiz@lafamiliacounseling.org</w:t>
            </w:r>
          </w:p>
        </w:tc>
      </w:tr>
      <w:tr w:rsidR="009A7E4D" w:rsidRPr="00C13888" w14:paraId="53B0EF5F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1277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he Refuge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52B7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ason Henderso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5018FD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8A8A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PO BOX 19275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B4F0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2E3F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bhrefuge@comcast.net</w:t>
            </w:r>
          </w:p>
        </w:tc>
      </w:tr>
      <w:tr w:rsidR="009A7E4D" w:rsidRPr="00C13888" w14:paraId="1101B684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BEB8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he Unity Council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74F9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Karen </w:t>
            </w: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teeber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4E6355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(415) 786-3904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A303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96CE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2A99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ksteeber@unitycouncil.org</w:t>
            </w:r>
          </w:p>
        </w:tc>
      </w:tr>
      <w:tr w:rsidR="009A7E4D" w:rsidRPr="00C13888" w14:paraId="01514BA9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3AE9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homas Van Fleet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C7E2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homas Van Fleet, PhD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150DF6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783E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1135 San Pablo Ave #2370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D118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El Cerrito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786F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omvanvleet@gmail.com</w:t>
            </w:r>
          </w:p>
        </w:tc>
      </w:tr>
      <w:tr w:rsidR="009A7E4D" w:rsidRPr="00C13888" w14:paraId="600BD70F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0400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iburcio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Vasquez Health Center, Inc.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517C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ndrea Schwab-Galindo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5DDD3F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A9D4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2331 Mission Blvd.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0F23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Haywar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98CD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schwabgalindo@tvhc.org</w:t>
            </w:r>
          </w:p>
        </w:tc>
      </w:tr>
      <w:tr w:rsidR="009A7E4D" w:rsidRPr="00C13888" w14:paraId="21853C78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64FF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otal Administrative Services Corporation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57CD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ndy Bartel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342DEA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3ABD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2302 International Lan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5344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Madison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325F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ndy.Bartel@tasconline.com</w:t>
            </w:r>
          </w:p>
        </w:tc>
      </w:tr>
      <w:tr w:rsidR="009A7E4D" w:rsidRPr="00C13888" w14:paraId="0BBFA484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D8E1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ri Valley Regional Occupational Program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1525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ulie Dunca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CF1883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4468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040 Florence Road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295F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ivermore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0E8C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jduncan@tvrop.org</w:t>
            </w:r>
          </w:p>
        </w:tc>
      </w:tr>
      <w:tr w:rsidR="009A7E4D" w:rsidRPr="00C13888" w14:paraId="7714C72D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71D9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ri-City Volunteer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7083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aylor Johnso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3620D9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FAF1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37350 Joseph Street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C2A3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remont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D6B2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aylor@tcvfoodbank.org</w:t>
            </w:r>
          </w:p>
        </w:tc>
      </w:tr>
      <w:tr w:rsidR="009A7E4D" w:rsidRPr="00C13888" w14:paraId="16AC2A40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A0DE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Tri-Valley Haven for </w:t>
            </w:r>
            <w:proofErr w:type="gram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Women,  Inc.</w:t>
            </w:r>
            <w:proofErr w:type="gramEnd"/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3F07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nn King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80D033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008E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3663 Pacific Av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15B4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ivermore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8A8B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nn@trivalleyhaven.org</w:t>
            </w:r>
          </w:p>
        </w:tc>
      </w:tr>
      <w:tr w:rsidR="009A7E4D" w:rsidRPr="00C13888" w14:paraId="0FA3E1E1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DA99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Tri-Valley Haven for </w:t>
            </w:r>
            <w:proofErr w:type="gram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Women,  Inc.</w:t>
            </w:r>
            <w:proofErr w:type="gramEnd"/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F3B7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A589CD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4E94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3663 Pacific Av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6ED9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ivermore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6742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christine@trivalleyhaven.org</w:t>
            </w:r>
          </w:p>
        </w:tc>
      </w:tr>
      <w:tr w:rsidR="009A7E4D" w:rsidRPr="00C13888" w14:paraId="6D3E31A9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D2E1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Tri-Valley Haven for </w:t>
            </w:r>
            <w:proofErr w:type="gram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Women,  Inc.</w:t>
            </w:r>
            <w:proofErr w:type="gramEnd"/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CCD92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5E6FE8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F6C7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3663 Pacific Av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1E36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ivermore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CF6A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fay@trivalleyhaven.org</w:t>
            </w:r>
          </w:p>
        </w:tc>
      </w:tr>
      <w:tr w:rsidR="009A7E4D" w:rsidRPr="00C13888" w14:paraId="708351C9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422E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Tri-Valley Haven for </w:t>
            </w:r>
            <w:proofErr w:type="gram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Women,  Inc.</w:t>
            </w:r>
            <w:proofErr w:type="gramEnd"/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C7B6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alph Johnson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4D6AC5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EF0A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3663 Pacific Av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32F7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ivermore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0477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alph@trivalleyhaven.org</w:t>
            </w:r>
          </w:p>
        </w:tc>
      </w:tr>
      <w:tr w:rsidR="009A7E4D" w:rsidRPr="00C13888" w14:paraId="37A36EA5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581E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Trybe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Inc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48A4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Andrew Park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42A85AA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68E7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341 E 25th Street Suite B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5596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3B85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INFO@OAKLANDTRYBE.ORG</w:t>
            </w:r>
          </w:p>
        </w:tc>
      </w:tr>
      <w:tr w:rsidR="009A7E4D" w:rsidRPr="00C13888" w14:paraId="540617AB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87AA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lastRenderedPageBreak/>
              <w:t>Valata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Jenkins-Monroe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5E97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Valata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Jenkins-Monroe PhD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939D4F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CE3A0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5656 College Ave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53264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AE1D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drjenkinsmonroe@gmail.com</w:t>
            </w:r>
          </w:p>
        </w:tc>
      </w:tr>
      <w:tr w:rsidR="009A7E4D" w:rsidRPr="00C13888" w14:paraId="5EAA5B80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6E7FF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ValleyCare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Health System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ED23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yann DeGraff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0927041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927E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1111 E. Stanley Blvd.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CD54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Livermore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E26F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rdegraff@stanfordhealthcare.org</w:t>
            </w:r>
          </w:p>
        </w:tc>
      </w:tr>
      <w:tr w:rsidR="009A7E4D" w:rsidRPr="00C13888" w14:paraId="189355D5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5220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Vietnamese American Community Center of the East Bay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843C9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hirley Gee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ECD418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8754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655 International Blvd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8AB7E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7D42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gee@vacceb.org</w:t>
            </w:r>
          </w:p>
        </w:tc>
      </w:tr>
      <w:tr w:rsidR="009A7E4D" w:rsidRPr="00C13888" w14:paraId="60BF868C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0888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Vietnamese American Community Center of the East Bay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3373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5BA9A2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82A6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656 International Blvd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F644B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777E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cheng@vacceb.org</w:t>
            </w:r>
          </w:p>
        </w:tc>
      </w:tr>
      <w:tr w:rsidR="009A7E4D" w:rsidRPr="00C13888" w14:paraId="61C7ECD7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99A8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Vietnamese American Community Center of the East Bay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9F59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hannon Meredith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FDEDBA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D4193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656 International Blvd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98F2D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684F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meredith@vacceb.org</w:t>
            </w:r>
          </w:p>
        </w:tc>
      </w:tr>
      <w:tr w:rsidR="009A7E4D" w:rsidRPr="00C13888" w14:paraId="6961EC6A" w14:textId="77777777">
        <w:trPr>
          <w:trHeight w:val="300"/>
        </w:trPr>
        <w:tc>
          <w:tcPr>
            <w:tcW w:w="2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5F0B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proofErr w:type="spellStart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WestCoast</w:t>
            </w:r>
            <w:proofErr w:type="spellEnd"/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 xml:space="preserve"> Children's Clinic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05295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tacey A Katz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CECD727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 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6AF68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3301 E 12th Street, Suite 259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42A7C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Oakland</w:t>
            </w:r>
          </w:p>
        </w:tc>
        <w:tc>
          <w:tcPr>
            <w:tcW w:w="3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E9AB6" w14:textId="77777777" w:rsidR="009A7E4D" w:rsidRPr="00C13888" w:rsidRDefault="009A7E4D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13888">
              <w:rPr>
                <w:rFonts w:asciiTheme="minorHAnsi" w:hAnsiTheme="minorHAnsi" w:cstheme="minorHAnsi"/>
                <w:color w:val="000000"/>
                <w:sz w:val="20"/>
              </w:rPr>
              <w:t>skatz@westcoastcc.org</w:t>
            </w:r>
          </w:p>
        </w:tc>
      </w:tr>
    </w:tbl>
    <w:p w14:paraId="3F76956E" w14:textId="14E5A156" w:rsidR="00654D65" w:rsidRDefault="00654D65" w:rsidP="007874A0">
      <w:pPr>
        <w:pStyle w:val="Item10"/>
        <w:tabs>
          <w:tab w:val="clear" w:pos="2880"/>
        </w:tabs>
        <w:ind w:left="0" w:firstLine="0"/>
        <w:jc w:val="both"/>
      </w:pPr>
    </w:p>
    <w:p w14:paraId="53C20DC6" w14:textId="77777777" w:rsidR="00501E3D" w:rsidRDefault="00501E3D" w:rsidP="00501E3D">
      <w:pPr>
        <w:spacing w:before="80"/>
        <w:rPr>
          <w:rFonts w:ascii="Calibri" w:hAnsi="Calibri" w:cs="Calibri"/>
          <w:b/>
          <w:sz w:val="24"/>
          <w:szCs w:val="24"/>
        </w:rPr>
      </w:pPr>
    </w:p>
    <w:p w14:paraId="56974536" w14:textId="77777777" w:rsidR="00501E3D" w:rsidRDefault="00501E3D" w:rsidP="00501E3D">
      <w:pPr>
        <w:spacing w:before="80"/>
        <w:rPr>
          <w:rFonts w:ascii="Calibri" w:hAnsi="Calibri" w:cs="Calibri"/>
          <w:b/>
          <w:sz w:val="24"/>
          <w:szCs w:val="24"/>
        </w:rPr>
      </w:pPr>
    </w:p>
    <w:p w14:paraId="0447121F" w14:textId="77777777" w:rsidR="00501E3D" w:rsidRDefault="00501E3D" w:rsidP="00501E3D">
      <w:pPr>
        <w:tabs>
          <w:tab w:val="right" w:pos="10800"/>
        </w:tabs>
        <w:spacing w:after="240"/>
        <w:jc w:val="both"/>
        <w:rPr>
          <w:rFonts w:ascii="Calibri" w:hAnsi="Calibri" w:cs="Calibri"/>
        </w:rPr>
      </w:pPr>
    </w:p>
    <w:p w14:paraId="358ED926" w14:textId="77777777" w:rsidR="00501E3D" w:rsidRPr="00CE323D" w:rsidRDefault="00501E3D" w:rsidP="00501E3D">
      <w:pPr>
        <w:jc w:val="both"/>
        <w:rPr>
          <w:rFonts w:ascii="Calibri" w:hAnsi="Calibri" w:cs="Calibri"/>
        </w:rPr>
      </w:pPr>
    </w:p>
    <w:p w14:paraId="5C8BB28D" w14:textId="25AE5560" w:rsidR="00501E3D" w:rsidRPr="002141E7" w:rsidRDefault="00501E3D" w:rsidP="00501E3D">
      <w:pPr>
        <w:autoSpaceDE w:val="0"/>
        <w:autoSpaceDN w:val="0"/>
        <w:adjustRightInd w:val="0"/>
        <w:rPr>
          <w:rFonts w:ascii="Calibri" w:hAnsi="Calibri" w:cs="Calibri"/>
          <w:b/>
        </w:rPr>
      </w:pPr>
    </w:p>
    <w:sectPr w:rsidR="00501E3D" w:rsidRPr="002141E7" w:rsidSect="00654D65">
      <w:footerReference w:type="default" r:id="rId34"/>
      <w:pgSz w:w="12240" w:h="15840" w:code="1"/>
      <w:pgMar w:top="1800" w:right="720" w:bottom="720" w:left="720" w:header="900" w:footer="49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2BEC3E" w14:textId="77777777" w:rsidR="003438F7" w:rsidRDefault="003438F7" w:rsidP="004D242F">
      <w:r>
        <w:separator/>
      </w:r>
    </w:p>
  </w:endnote>
  <w:endnote w:type="continuationSeparator" w:id="0">
    <w:p w14:paraId="7D4A150A" w14:textId="77777777" w:rsidR="003438F7" w:rsidRDefault="003438F7" w:rsidP="004D242F">
      <w:r>
        <w:continuationSeparator/>
      </w:r>
    </w:p>
  </w:endnote>
  <w:endnote w:type="continuationNotice" w:id="1">
    <w:p w14:paraId="501F18B3" w14:textId="77777777" w:rsidR="003438F7" w:rsidRDefault="003438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5C2F3" w14:textId="77777777" w:rsidR="00501E3D" w:rsidRDefault="00501E3D">
    <w:pPr>
      <w:jc w:val="right"/>
      <w:rPr>
        <w:rFonts w:ascii="Calibri" w:hAnsi="Calibri" w:cs="Calibri"/>
        <w:sz w:val="20"/>
      </w:rPr>
    </w:pPr>
  </w:p>
  <w:p w14:paraId="2514A697" w14:textId="56E3C8D9" w:rsidR="00501E3D" w:rsidRPr="008F1AC7" w:rsidRDefault="00501E3D">
    <w:pPr>
      <w:jc w:val="right"/>
      <w:rPr>
        <w:rFonts w:ascii="Calibri" w:hAnsi="Calibri" w:cs="Calibri"/>
        <w:sz w:val="20"/>
      </w:rPr>
    </w:pPr>
    <w:r w:rsidRPr="00592825">
      <w:rPr>
        <w:rFonts w:ascii="Calibri" w:hAnsi="Calibri" w:cs="Calibri"/>
        <w:color w:val="FF0000"/>
        <w:sz w:val="20"/>
      </w:rPr>
      <w:t>RFP</w:t>
    </w:r>
    <w:r w:rsidR="00592825" w:rsidRPr="00592825">
      <w:rPr>
        <w:rFonts w:ascii="Calibri" w:hAnsi="Calibri" w:cs="Calibri"/>
        <w:color w:val="FF0000"/>
        <w:sz w:val="20"/>
      </w:rPr>
      <w:t>/Q</w:t>
    </w:r>
    <w:r w:rsidRPr="008F1AC7">
      <w:rPr>
        <w:rFonts w:ascii="Calibri" w:hAnsi="Calibri" w:cs="Calibri"/>
        <w:sz w:val="20"/>
      </w:rPr>
      <w:t xml:space="preserve"> No. </w:t>
    </w:r>
    <w:r w:rsidRPr="00592825">
      <w:rPr>
        <w:rFonts w:ascii="Calibri" w:hAnsi="Calibri" w:cs="Calibri"/>
        <w:color w:val="FF0000"/>
        <w:sz w:val="20"/>
      </w:rPr>
      <w:t>90</w:t>
    </w:r>
    <w:r w:rsidR="00DC18BB" w:rsidRPr="00592825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Addendum No. </w:t>
    </w:r>
    <w:r w:rsidR="00DC18BB" w:rsidRPr="00592825">
      <w:rPr>
        <w:rFonts w:ascii="Calibri" w:hAnsi="Calibri" w:cs="Calibri"/>
        <w:color w:val="FF0000"/>
        <w:sz w:val="20"/>
      </w:rPr>
      <w:t>XX</w:t>
    </w:r>
  </w:p>
  <w:p w14:paraId="2447BF2E" w14:textId="2513E646" w:rsidR="00501E3D" w:rsidRDefault="00501E3D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7874A0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D8E7F" w14:textId="20CE2CEE" w:rsidR="00501E3D" w:rsidRDefault="00501E3D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FF"/>
        <w:sz w:val="20"/>
        <w:u w:val="single"/>
      </w:rPr>
    </w:pPr>
  </w:p>
  <w:p w14:paraId="209E71D7" w14:textId="1128CB0E" w:rsidR="007874A0" w:rsidRPr="007874A0" w:rsidRDefault="007874A0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</w:rPr>
    </w:pPr>
    <w:r w:rsidRPr="007874A0">
      <w:rPr>
        <w:rFonts w:ascii="Calibri" w:hAnsi="Calibri" w:cs="Calibri"/>
        <w:sz w:val="20"/>
      </w:rPr>
      <w:t xml:space="preserve">Rev. </w:t>
    </w:r>
    <w:r w:rsidR="003567D2">
      <w:rPr>
        <w:rFonts w:ascii="Calibri" w:hAnsi="Calibri" w:cs="Calibri"/>
        <w:sz w:val="20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1EAFE" w14:textId="77777777" w:rsidR="007874A0" w:rsidRDefault="007874A0">
    <w:pPr>
      <w:jc w:val="right"/>
      <w:rPr>
        <w:rFonts w:ascii="Calibri" w:hAnsi="Calibri" w:cs="Calibri"/>
        <w:color w:val="FF0000"/>
        <w:sz w:val="20"/>
      </w:rPr>
    </w:pPr>
  </w:p>
  <w:p w14:paraId="7D1B7509" w14:textId="1D649920" w:rsidR="00654D65" w:rsidRPr="008F1AC7" w:rsidRDefault="007874A0" w:rsidP="007874A0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color w:val="FF0000"/>
        <w:sz w:val="20"/>
      </w:rPr>
      <w:tab/>
    </w:r>
    <w:r w:rsidR="00654D65" w:rsidRPr="008C13F0">
      <w:rPr>
        <w:rFonts w:ascii="Calibri" w:hAnsi="Calibri" w:cs="Calibri"/>
        <w:sz w:val="20"/>
      </w:rPr>
      <w:t>RFP No. 90</w:t>
    </w:r>
    <w:r w:rsidR="008C13F0" w:rsidRPr="008C13F0">
      <w:rPr>
        <w:rFonts w:ascii="Calibri" w:hAnsi="Calibri" w:cs="Calibri"/>
        <w:sz w:val="20"/>
      </w:rPr>
      <w:t>2206</w:t>
    </w:r>
    <w:r w:rsidR="00654D65" w:rsidRPr="008C13F0">
      <w:rPr>
        <w:rFonts w:ascii="Calibri" w:hAnsi="Calibri" w:cs="Calibri"/>
        <w:sz w:val="20"/>
      </w:rPr>
      <w:t xml:space="preserve">, Addendum No. </w:t>
    </w:r>
    <w:r w:rsidR="008C13F0" w:rsidRPr="008C13F0">
      <w:rPr>
        <w:rFonts w:ascii="Calibri" w:hAnsi="Calibri" w:cs="Calibri"/>
        <w:sz w:val="20"/>
      </w:rPr>
      <w:t>1</w:t>
    </w:r>
  </w:p>
  <w:p w14:paraId="2165E3B1" w14:textId="6D1FFE17" w:rsidR="00654D65" w:rsidRDefault="00654D65" w:rsidP="00654D65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2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29C82" w14:textId="77777777" w:rsidR="007874A0" w:rsidRPr="008C13F0" w:rsidRDefault="007874A0">
    <w:pPr>
      <w:jc w:val="right"/>
      <w:rPr>
        <w:rFonts w:ascii="Calibri" w:hAnsi="Calibri" w:cs="Calibri"/>
        <w:sz w:val="20"/>
      </w:rPr>
    </w:pPr>
  </w:p>
  <w:p w14:paraId="06B6C7A6" w14:textId="2A433007" w:rsidR="00654D65" w:rsidRPr="008F1AC7" w:rsidRDefault="007874A0" w:rsidP="007874A0">
    <w:pPr>
      <w:tabs>
        <w:tab w:val="right" w:pos="10800"/>
      </w:tabs>
      <w:rPr>
        <w:rFonts w:ascii="Calibri" w:hAnsi="Calibri" w:cs="Calibri"/>
        <w:sz w:val="20"/>
      </w:rPr>
    </w:pPr>
    <w:r w:rsidRPr="008C13F0">
      <w:rPr>
        <w:rFonts w:ascii="Calibri" w:hAnsi="Calibri" w:cs="Calibri"/>
        <w:sz w:val="20"/>
      </w:rPr>
      <w:tab/>
    </w:r>
    <w:r w:rsidR="00654D65" w:rsidRPr="008C13F0">
      <w:rPr>
        <w:rFonts w:ascii="Calibri" w:hAnsi="Calibri" w:cs="Calibri"/>
        <w:sz w:val="20"/>
      </w:rPr>
      <w:t>RFP No. 90</w:t>
    </w:r>
    <w:r w:rsidR="008C13F0" w:rsidRPr="008C13F0">
      <w:rPr>
        <w:rFonts w:ascii="Calibri" w:hAnsi="Calibri" w:cs="Calibri"/>
        <w:sz w:val="20"/>
      </w:rPr>
      <w:t>2206</w:t>
    </w:r>
    <w:r w:rsidR="00654D65" w:rsidRPr="008C13F0">
      <w:rPr>
        <w:rFonts w:ascii="Calibri" w:hAnsi="Calibri" w:cs="Calibri"/>
        <w:sz w:val="20"/>
      </w:rPr>
      <w:t>, Vendor</w:t>
    </w:r>
    <w:r w:rsidR="00FE3FC9" w:rsidRPr="008C13F0">
      <w:rPr>
        <w:rFonts w:ascii="Calibri" w:hAnsi="Calibri" w:cs="Calibri"/>
        <w:sz w:val="20"/>
      </w:rPr>
      <w:t xml:space="preserve"> </w:t>
    </w:r>
    <w:r w:rsidR="00FE3FC9">
      <w:rPr>
        <w:rFonts w:ascii="Calibri" w:hAnsi="Calibri" w:cs="Calibri"/>
        <w:sz w:val="20"/>
      </w:rPr>
      <w:t>Bid</w:t>
    </w:r>
    <w:r w:rsidR="00654D65">
      <w:rPr>
        <w:rFonts w:ascii="Calibri" w:hAnsi="Calibri" w:cs="Calibri"/>
        <w:sz w:val="20"/>
      </w:rPr>
      <w:t xml:space="preserve"> List</w:t>
    </w:r>
  </w:p>
  <w:p w14:paraId="2D15F09D" w14:textId="7C0A975B" w:rsidR="00654D65" w:rsidRDefault="00654D65" w:rsidP="00654D65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4C1E6" w14:textId="77777777" w:rsidR="003438F7" w:rsidRDefault="003438F7" w:rsidP="004D242F">
      <w:r>
        <w:separator/>
      </w:r>
    </w:p>
  </w:footnote>
  <w:footnote w:type="continuationSeparator" w:id="0">
    <w:p w14:paraId="1A69E735" w14:textId="77777777" w:rsidR="003438F7" w:rsidRDefault="003438F7" w:rsidP="004D242F">
      <w:r>
        <w:continuationSeparator/>
      </w:r>
    </w:p>
  </w:footnote>
  <w:footnote w:type="continuationNotice" w:id="1">
    <w:p w14:paraId="475E6E5B" w14:textId="77777777" w:rsidR="003438F7" w:rsidRDefault="003438F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9C6C4" w14:textId="12DDA22E" w:rsidR="00501E3D" w:rsidRPr="00892030" w:rsidRDefault="00501E3D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</w:rPr>
      <w:drawing>
        <wp:anchor distT="0" distB="0" distL="114300" distR="114300" simplePos="0" relativeHeight="251658240" behindDoc="1" locked="0" layoutInCell="0" allowOverlap="1" wp14:anchorId="442D4EE3" wp14:editId="2BCDD7D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12" name="Picture 12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477B35F4" w14:textId="77777777" w:rsidR="00501E3D" w:rsidRPr="00892030" w:rsidRDefault="00501E3D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5CD1A915" w14:textId="77777777" w:rsidR="00501E3D" w:rsidRDefault="00501E3D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C0284" w14:textId="091330AA" w:rsidR="00501E3D" w:rsidRPr="00344563" w:rsidRDefault="00BD26A2" w:rsidP="00BD26A2">
    <w:pPr>
      <w:pStyle w:val="Header"/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58242" behindDoc="0" locked="0" layoutInCell="1" allowOverlap="1" wp14:anchorId="453C05CE" wp14:editId="1D1049EF">
          <wp:simplePos x="0" y="0"/>
          <wp:positionH relativeFrom="margin">
            <wp:align>left</wp:align>
          </wp:positionH>
          <wp:positionV relativeFrom="paragraph">
            <wp:posOffset>-53794</wp:posOffset>
          </wp:positionV>
          <wp:extent cx="860425" cy="86042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396D7A" w14:textId="459BE7AA" w:rsidR="00501E3D" w:rsidRDefault="00751515">
    <w:pPr>
      <w:pStyle w:val="Header"/>
    </w:pPr>
    <w:r w:rsidRPr="004D242F">
      <w:rPr>
        <w:rFonts w:ascii="Calibri" w:hAnsi="Calibri" w:cs="Calibri"/>
        <w:b/>
        <w:noProof/>
        <w:szCs w:val="26"/>
      </w:rPr>
      <w:drawing>
        <wp:anchor distT="0" distB="0" distL="114300" distR="114300" simplePos="0" relativeHeight="251658241" behindDoc="1" locked="0" layoutInCell="0" allowOverlap="1" wp14:anchorId="35590A5E" wp14:editId="34877140">
          <wp:simplePos x="0" y="0"/>
          <wp:positionH relativeFrom="margin">
            <wp:posOffset>1382485</wp:posOffset>
          </wp:positionH>
          <wp:positionV relativeFrom="margin">
            <wp:posOffset>2095318</wp:posOffset>
          </wp:positionV>
          <wp:extent cx="4057650" cy="4057650"/>
          <wp:effectExtent l="0" t="0" r="0" b="0"/>
          <wp:wrapNone/>
          <wp:docPr id="14" name="Picture 14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A56CC" w14:textId="03954107" w:rsidR="00654D65" w:rsidRPr="004D242F" w:rsidRDefault="00654D65" w:rsidP="00654D65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>County of Alameda, General Services Agency – Procurement</w:t>
    </w:r>
  </w:p>
  <w:p w14:paraId="0D651BC1" w14:textId="3ECED6F2" w:rsidR="00686C04" w:rsidRPr="008C13F0" w:rsidRDefault="00654D65" w:rsidP="00654D65">
    <w:pPr>
      <w:pStyle w:val="Header"/>
      <w:tabs>
        <w:tab w:val="clear" w:pos="4320"/>
        <w:tab w:val="clear" w:pos="8640"/>
        <w:tab w:val="left" w:pos="4410"/>
      </w:tabs>
      <w:jc w:val="center"/>
      <w:rPr>
        <w:szCs w:val="22"/>
      </w:rPr>
    </w:pPr>
    <w:r w:rsidRPr="008C13F0">
      <w:rPr>
        <w:rFonts w:ascii="Calibri" w:hAnsi="Calibri" w:cs="Calibri"/>
        <w:b/>
        <w:snapToGrid w:val="0"/>
        <w:szCs w:val="26"/>
      </w:rPr>
      <w:t>RFP No. 90</w:t>
    </w:r>
    <w:r w:rsidR="008C13F0" w:rsidRPr="008C13F0">
      <w:rPr>
        <w:rFonts w:ascii="Calibri" w:hAnsi="Calibri" w:cs="Calibri"/>
        <w:b/>
        <w:snapToGrid w:val="0"/>
        <w:szCs w:val="26"/>
      </w:rPr>
      <w:t>2206</w:t>
    </w:r>
    <w:r w:rsidRPr="008C13F0">
      <w:rPr>
        <w:rFonts w:ascii="Calibri" w:hAnsi="Calibri" w:cs="Calibri"/>
        <w:b/>
        <w:snapToGrid w:val="0"/>
        <w:szCs w:val="26"/>
      </w:rPr>
      <w:t xml:space="preserve">, Addendum No. </w:t>
    </w:r>
    <w:r w:rsidR="008C13F0" w:rsidRPr="008C13F0">
      <w:rPr>
        <w:rFonts w:ascii="Calibri" w:hAnsi="Calibri" w:cs="Calibri"/>
        <w:b/>
        <w:snapToGrid w:val="0"/>
        <w:szCs w:val="26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6E645FA0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1833FFE"/>
    <w:multiLevelType w:val="hybridMultilevel"/>
    <w:tmpl w:val="08BC4F64"/>
    <w:lvl w:ilvl="0" w:tplc="20EEB21A">
      <w:start w:val="5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5841D82"/>
    <w:multiLevelType w:val="multilevel"/>
    <w:tmpl w:val="9DC88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720"/>
      </w:pPr>
      <w:rPr>
        <w:b w:val="0"/>
        <w:bCs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76A7D20"/>
    <w:multiLevelType w:val="hybridMultilevel"/>
    <w:tmpl w:val="36D88178"/>
    <w:lvl w:ilvl="0" w:tplc="411AF9AE">
      <w:start w:val="1"/>
      <w:numFmt w:val="decimal"/>
      <w:lvlText w:val="%1."/>
      <w:lvlJc w:val="left"/>
      <w:pPr>
        <w:ind w:left="25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235D5CF7"/>
    <w:multiLevelType w:val="hybridMultilevel"/>
    <w:tmpl w:val="5F94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B81FA4"/>
    <w:multiLevelType w:val="hybridMultilevel"/>
    <w:tmpl w:val="067AB9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7" w15:restartNumberingAfterBreak="0">
    <w:nsid w:val="34491FBE"/>
    <w:multiLevelType w:val="hybridMultilevel"/>
    <w:tmpl w:val="48684B26"/>
    <w:lvl w:ilvl="0" w:tplc="95B6EC48">
      <w:start w:val="3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" w15:restartNumberingAfterBreak="0">
    <w:nsid w:val="347E717F"/>
    <w:multiLevelType w:val="hybridMultilevel"/>
    <w:tmpl w:val="B394C3CE"/>
    <w:lvl w:ilvl="0" w:tplc="619C3284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4C2C026D"/>
    <w:multiLevelType w:val="multilevel"/>
    <w:tmpl w:val="72EC4C24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decimal"/>
      <w:lvlText w:val="(%6)"/>
      <w:lvlJc w:val="left"/>
      <w:pPr>
        <w:ind w:left="1080" w:hanging="36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501D2CC3"/>
    <w:multiLevelType w:val="hybridMultilevel"/>
    <w:tmpl w:val="9266C65A"/>
    <w:lvl w:ilvl="0" w:tplc="0EEA6816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 w15:restartNumberingAfterBreak="0">
    <w:nsid w:val="50592C7B"/>
    <w:multiLevelType w:val="hybridMultilevel"/>
    <w:tmpl w:val="359AA276"/>
    <w:lvl w:ilvl="0" w:tplc="B03A4C1C">
      <w:start w:val="2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512E25F7"/>
    <w:multiLevelType w:val="hybridMultilevel"/>
    <w:tmpl w:val="947603DC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A54586"/>
    <w:multiLevelType w:val="hybridMultilevel"/>
    <w:tmpl w:val="D2A005C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537753A9"/>
    <w:multiLevelType w:val="hybridMultilevel"/>
    <w:tmpl w:val="CF5225E0"/>
    <w:lvl w:ilvl="0" w:tplc="2AB24F40">
      <w:start w:val="2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5" w15:restartNumberingAfterBreak="0">
    <w:nsid w:val="58F57F36"/>
    <w:multiLevelType w:val="hybridMultilevel"/>
    <w:tmpl w:val="552CDB98"/>
    <w:lvl w:ilvl="0" w:tplc="877C1B3C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6231A6"/>
    <w:multiLevelType w:val="hybridMultilevel"/>
    <w:tmpl w:val="EBB65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54F7D9"/>
    <w:multiLevelType w:val="hybridMultilevel"/>
    <w:tmpl w:val="FFFFFFFF"/>
    <w:lvl w:ilvl="0" w:tplc="FFEA4E16">
      <w:start w:val="1"/>
      <w:numFmt w:val="decimal"/>
      <w:lvlText w:val="%1."/>
      <w:lvlJc w:val="left"/>
      <w:pPr>
        <w:ind w:left="720" w:hanging="360"/>
      </w:pPr>
    </w:lvl>
    <w:lvl w:ilvl="1" w:tplc="FA32F25E">
      <w:start w:val="1"/>
      <w:numFmt w:val="lowerLetter"/>
      <w:lvlText w:val="%2."/>
      <w:lvlJc w:val="left"/>
      <w:pPr>
        <w:ind w:left="1440" w:hanging="360"/>
      </w:pPr>
    </w:lvl>
    <w:lvl w:ilvl="2" w:tplc="932EF8C4">
      <w:start w:val="1"/>
      <w:numFmt w:val="lowerRoman"/>
      <w:lvlText w:val="%3."/>
      <w:lvlJc w:val="right"/>
      <w:pPr>
        <w:ind w:left="2160" w:hanging="180"/>
      </w:pPr>
    </w:lvl>
    <w:lvl w:ilvl="3" w:tplc="317A7C20">
      <w:start w:val="1"/>
      <w:numFmt w:val="decimal"/>
      <w:lvlText w:val="%4."/>
      <w:lvlJc w:val="left"/>
      <w:pPr>
        <w:ind w:left="2880" w:hanging="360"/>
      </w:pPr>
    </w:lvl>
    <w:lvl w:ilvl="4" w:tplc="47922B8A">
      <w:start w:val="1"/>
      <w:numFmt w:val="lowerLetter"/>
      <w:lvlText w:val="%5."/>
      <w:lvlJc w:val="left"/>
      <w:pPr>
        <w:ind w:left="3600" w:hanging="360"/>
      </w:pPr>
    </w:lvl>
    <w:lvl w:ilvl="5" w:tplc="C1EE8200">
      <w:start w:val="1"/>
      <w:numFmt w:val="decimal"/>
      <w:lvlText w:val="%6."/>
      <w:lvlJc w:val="left"/>
      <w:pPr>
        <w:ind w:left="4320" w:hanging="180"/>
      </w:pPr>
    </w:lvl>
    <w:lvl w:ilvl="6" w:tplc="DB34E6BE">
      <w:start w:val="1"/>
      <w:numFmt w:val="decimal"/>
      <w:lvlText w:val="%7."/>
      <w:lvlJc w:val="left"/>
      <w:pPr>
        <w:ind w:left="5040" w:hanging="360"/>
      </w:pPr>
    </w:lvl>
    <w:lvl w:ilvl="7" w:tplc="B922D97C">
      <w:start w:val="1"/>
      <w:numFmt w:val="lowerLetter"/>
      <w:lvlText w:val="%8."/>
      <w:lvlJc w:val="left"/>
      <w:pPr>
        <w:ind w:left="5760" w:hanging="360"/>
      </w:pPr>
    </w:lvl>
    <w:lvl w:ilvl="8" w:tplc="FC8406AE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7C0284"/>
    <w:multiLevelType w:val="hybridMultilevel"/>
    <w:tmpl w:val="504614F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6C264F2A"/>
    <w:multiLevelType w:val="hybridMultilevel"/>
    <w:tmpl w:val="984AC984"/>
    <w:lvl w:ilvl="0" w:tplc="8604E890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70B63C7F"/>
    <w:multiLevelType w:val="hybridMultilevel"/>
    <w:tmpl w:val="1486B11E"/>
    <w:lvl w:ilvl="0" w:tplc="B1B63114">
      <w:start w:val="1"/>
      <w:numFmt w:val="decimal"/>
      <w:lvlText w:val="(%1)"/>
      <w:lvlJc w:val="left"/>
      <w:pPr>
        <w:ind w:left="1434" w:hanging="71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2CD6D06"/>
    <w:multiLevelType w:val="hybridMultilevel"/>
    <w:tmpl w:val="6EFC5CF8"/>
    <w:lvl w:ilvl="0" w:tplc="F2E6076E">
      <w:start w:val="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2106413168">
    <w:abstractNumId w:val="18"/>
  </w:num>
  <w:num w:numId="2" w16cid:durableId="961158515">
    <w:abstractNumId w:val="0"/>
  </w:num>
  <w:num w:numId="3" w16cid:durableId="2518208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63965031">
    <w:abstractNumId w:val="9"/>
  </w:num>
  <w:num w:numId="5" w16cid:durableId="25759418">
    <w:abstractNumId w:val="7"/>
  </w:num>
  <w:num w:numId="6" w16cid:durableId="1800102979">
    <w:abstractNumId w:val="22"/>
  </w:num>
  <w:num w:numId="7" w16cid:durableId="1679654204">
    <w:abstractNumId w:val="14"/>
  </w:num>
  <w:num w:numId="8" w16cid:durableId="79252197">
    <w:abstractNumId w:val="15"/>
  </w:num>
  <w:num w:numId="9" w16cid:durableId="102232099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098058977">
    <w:abstractNumId w:val="24"/>
  </w:num>
  <w:num w:numId="11" w16cid:durableId="1754277998">
    <w:abstractNumId w:val="1"/>
  </w:num>
  <w:num w:numId="12" w16cid:durableId="54547326">
    <w:abstractNumId w:val="10"/>
  </w:num>
  <w:num w:numId="13" w16cid:durableId="1217745353">
    <w:abstractNumId w:val="3"/>
  </w:num>
  <w:num w:numId="14" w16cid:durableId="1231036782">
    <w:abstractNumId w:val="8"/>
  </w:num>
  <w:num w:numId="15" w16cid:durableId="1880626510">
    <w:abstractNumId w:val="17"/>
  </w:num>
  <w:num w:numId="16" w16cid:durableId="267391580">
    <w:abstractNumId w:val="4"/>
  </w:num>
  <w:num w:numId="17" w16cid:durableId="1604338963">
    <w:abstractNumId w:val="2"/>
  </w:num>
  <w:num w:numId="18" w16cid:durableId="553156506">
    <w:abstractNumId w:val="21"/>
  </w:num>
  <w:num w:numId="19" w16cid:durableId="1167554227">
    <w:abstractNumId w:val="11"/>
  </w:num>
  <w:num w:numId="20" w16cid:durableId="647052690">
    <w:abstractNumId w:val="13"/>
  </w:num>
  <w:num w:numId="21" w16cid:durableId="1176992690">
    <w:abstractNumId w:val="23"/>
  </w:num>
  <w:num w:numId="22" w16cid:durableId="2122647253">
    <w:abstractNumId w:val="5"/>
  </w:num>
  <w:num w:numId="23" w16cid:durableId="648822259">
    <w:abstractNumId w:val="12"/>
  </w:num>
  <w:num w:numId="24" w16cid:durableId="1000931407">
    <w:abstractNumId w:val="6"/>
  </w:num>
  <w:num w:numId="25" w16cid:durableId="374356716">
    <w:abstractNumId w:val="16"/>
  </w:num>
  <w:num w:numId="26" w16cid:durableId="673648660">
    <w:abstractNumId w:val="19"/>
  </w:num>
  <w:num w:numId="27" w16cid:durableId="14971190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Y0M7WwNDEyNDdW0lEKTi0uzszPAykwNKkFAO8qVJYtAAAA"/>
  </w:docVars>
  <w:rsids>
    <w:rsidRoot w:val="004D242F"/>
    <w:rsid w:val="000001F4"/>
    <w:rsid w:val="000335C3"/>
    <w:rsid w:val="00034926"/>
    <w:rsid w:val="00053A94"/>
    <w:rsid w:val="000772DB"/>
    <w:rsid w:val="000838D6"/>
    <w:rsid w:val="000C5D05"/>
    <w:rsid w:val="000D3AB6"/>
    <w:rsid w:val="0011249F"/>
    <w:rsid w:val="00116EB3"/>
    <w:rsid w:val="00120713"/>
    <w:rsid w:val="00132FD4"/>
    <w:rsid w:val="00143A34"/>
    <w:rsid w:val="00161B8D"/>
    <w:rsid w:val="001970AC"/>
    <w:rsid w:val="001B2070"/>
    <w:rsid w:val="001B26FC"/>
    <w:rsid w:val="001D097B"/>
    <w:rsid w:val="001D0B84"/>
    <w:rsid w:val="00212FB3"/>
    <w:rsid w:val="002141E7"/>
    <w:rsid w:val="002278F5"/>
    <w:rsid w:val="002512E3"/>
    <w:rsid w:val="00263A85"/>
    <w:rsid w:val="00263FB8"/>
    <w:rsid w:val="00270EEB"/>
    <w:rsid w:val="00275AF1"/>
    <w:rsid w:val="0028410E"/>
    <w:rsid w:val="0029595A"/>
    <w:rsid w:val="002B5EEE"/>
    <w:rsid w:val="002E5E78"/>
    <w:rsid w:val="002F64C0"/>
    <w:rsid w:val="003049BB"/>
    <w:rsid w:val="003139E1"/>
    <w:rsid w:val="003438F7"/>
    <w:rsid w:val="003567D2"/>
    <w:rsid w:val="0036554A"/>
    <w:rsid w:val="00367B03"/>
    <w:rsid w:val="00371893"/>
    <w:rsid w:val="003A708D"/>
    <w:rsid w:val="003B6E51"/>
    <w:rsid w:val="003E325D"/>
    <w:rsid w:val="003F4C85"/>
    <w:rsid w:val="00401870"/>
    <w:rsid w:val="004444CF"/>
    <w:rsid w:val="00451D38"/>
    <w:rsid w:val="0046201D"/>
    <w:rsid w:val="00473E71"/>
    <w:rsid w:val="004808FD"/>
    <w:rsid w:val="0049031E"/>
    <w:rsid w:val="004A07A0"/>
    <w:rsid w:val="004A135B"/>
    <w:rsid w:val="004B05CB"/>
    <w:rsid w:val="004D2289"/>
    <w:rsid w:val="004D242F"/>
    <w:rsid w:val="004E0A01"/>
    <w:rsid w:val="004E2265"/>
    <w:rsid w:val="004F4249"/>
    <w:rsid w:val="00501E3D"/>
    <w:rsid w:val="00525A56"/>
    <w:rsid w:val="005356CD"/>
    <w:rsid w:val="00547225"/>
    <w:rsid w:val="00551D01"/>
    <w:rsid w:val="00556313"/>
    <w:rsid w:val="00592825"/>
    <w:rsid w:val="005C3AB0"/>
    <w:rsid w:val="005D45AC"/>
    <w:rsid w:val="005F00B4"/>
    <w:rsid w:val="005F4DD9"/>
    <w:rsid w:val="00602480"/>
    <w:rsid w:val="00643535"/>
    <w:rsid w:val="00654D65"/>
    <w:rsid w:val="00675129"/>
    <w:rsid w:val="00685CF3"/>
    <w:rsid w:val="00686C04"/>
    <w:rsid w:val="006B00B4"/>
    <w:rsid w:val="006B04F3"/>
    <w:rsid w:val="006B4EA9"/>
    <w:rsid w:val="006C6A3E"/>
    <w:rsid w:val="006D0843"/>
    <w:rsid w:val="006D3051"/>
    <w:rsid w:val="006F71DC"/>
    <w:rsid w:val="007312C5"/>
    <w:rsid w:val="007452E5"/>
    <w:rsid w:val="00751515"/>
    <w:rsid w:val="00751B70"/>
    <w:rsid w:val="00757EB8"/>
    <w:rsid w:val="00772319"/>
    <w:rsid w:val="007750F5"/>
    <w:rsid w:val="007874A0"/>
    <w:rsid w:val="00790586"/>
    <w:rsid w:val="00790DA4"/>
    <w:rsid w:val="007B1FA4"/>
    <w:rsid w:val="007B3CD1"/>
    <w:rsid w:val="007B6F37"/>
    <w:rsid w:val="007C1CA0"/>
    <w:rsid w:val="007D764E"/>
    <w:rsid w:val="007E4C92"/>
    <w:rsid w:val="00816FFD"/>
    <w:rsid w:val="00830739"/>
    <w:rsid w:val="00832277"/>
    <w:rsid w:val="008436F8"/>
    <w:rsid w:val="00844CA2"/>
    <w:rsid w:val="00850665"/>
    <w:rsid w:val="00854EAF"/>
    <w:rsid w:val="008620F5"/>
    <w:rsid w:val="008B4BED"/>
    <w:rsid w:val="008C13F0"/>
    <w:rsid w:val="008F465E"/>
    <w:rsid w:val="008F6091"/>
    <w:rsid w:val="009043BC"/>
    <w:rsid w:val="009776F5"/>
    <w:rsid w:val="00984FDC"/>
    <w:rsid w:val="009A7E4D"/>
    <w:rsid w:val="009B086D"/>
    <w:rsid w:val="009F53A1"/>
    <w:rsid w:val="00A32003"/>
    <w:rsid w:val="00A364D5"/>
    <w:rsid w:val="00A40EF2"/>
    <w:rsid w:val="00A52FA3"/>
    <w:rsid w:val="00A72A23"/>
    <w:rsid w:val="00A8033F"/>
    <w:rsid w:val="00A82BF0"/>
    <w:rsid w:val="00AA6EA0"/>
    <w:rsid w:val="00AB7E4A"/>
    <w:rsid w:val="00AF367E"/>
    <w:rsid w:val="00B17AB5"/>
    <w:rsid w:val="00B32916"/>
    <w:rsid w:val="00B4270C"/>
    <w:rsid w:val="00B50582"/>
    <w:rsid w:val="00B60008"/>
    <w:rsid w:val="00B64AEF"/>
    <w:rsid w:val="00B81A04"/>
    <w:rsid w:val="00B85CA4"/>
    <w:rsid w:val="00BA2442"/>
    <w:rsid w:val="00BA5379"/>
    <w:rsid w:val="00BA5FF4"/>
    <w:rsid w:val="00BB642F"/>
    <w:rsid w:val="00BD26A2"/>
    <w:rsid w:val="00BE3C52"/>
    <w:rsid w:val="00BE6DA6"/>
    <w:rsid w:val="00C33657"/>
    <w:rsid w:val="00C61A4C"/>
    <w:rsid w:val="00C6546A"/>
    <w:rsid w:val="00C746A0"/>
    <w:rsid w:val="00C77356"/>
    <w:rsid w:val="00C82E4E"/>
    <w:rsid w:val="00C91F81"/>
    <w:rsid w:val="00CB1BC2"/>
    <w:rsid w:val="00CB44D4"/>
    <w:rsid w:val="00CB676B"/>
    <w:rsid w:val="00CD0D6F"/>
    <w:rsid w:val="00CE0E97"/>
    <w:rsid w:val="00CE221C"/>
    <w:rsid w:val="00CE2D41"/>
    <w:rsid w:val="00CE7510"/>
    <w:rsid w:val="00CF4169"/>
    <w:rsid w:val="00CF6D6F"/>
    <w:rsid w:val="00D237F8"/>
    <w:rsid w:val="00D36322"/>
    <w:rsid w:val="00D55970"/>
    <w:rsid w:val="00D6034E"/>
    <w:rsid w:val="00D643CF"/>
    <w:rsid w:val="00D85953"/>
    <w:rsid w:val="00D90B64"/>
    <w:rsid w:val="00D926E2"/>
    <w:rsid w:val="00D9426B"/>
    <w:rsid w:val="00D96942"/>
    <w:rsid w:val="00DB6C6E"/>
    <w:rsid w:val="00DC18BB"/>
    <w:rsid w:val="00DE378C"/>
    <w:rsid w:val="00E02077"/>
    <w:rsid w:val="00E11540"/>
    <w:rsid w:val="00E2199E"/>
    <w:rsid w:val="00E4484D"/>
    <w:rsid w:val="00E51632"/>
    <w:rsid w:val="00E70889"/>
    <w:rsid w:val="00E83D6C"/>
    <w:rsid w:val="00E97E1D"/>
    <w:rsid w:val="00EB22E6"/>
    <w:rsid w:val="00EC4964"/>
    <w:rsid w:val="00ED0EC8"/>
    <w:rsid w:val="00ED1EBE"/>
    <w:rsid w:val="00EE4EB5"/>
    <w:rsid w:val="00F0324F"/>
    <w:rsid w:val="00F16A58"/>
    <w:rsid w:val="00F43BD8"/>
    <w:rsid w:val="00F557C2"/>
    <w:rsid w:val="00F56CA1"/>
    <w:rsid w:val="00F85711"/>
    <w:rsid w:val="00F85925"/>
    <w:rsid w:val="00FA6630"/>
    <w:rsid w:val="00FD1889"/>
    <w:rsid w:val="00FE3FC9"/>
    <w:rsid w:val="00FE475B"/>
    <w:rsid w:val="00FE5898"/>
    <w:rsid w:val="082029EC"/>
    <w:rsid w:val="0A3F9205"/>
    <w:rsid w:val="0A4944FA"/>
    <w:rsid w:val="0B4B29D9"/>
    <w:rsid w:val="0CA234E6"/>
    <w:rsid w:val="0DA67685"/>
    <w:rsid w:val="0F40A667"/>
    <w:rsid w:val="10BD8CEF"/>
    <w:rsid w:val="1277AFB1"/>
    <w:rsid w:val="18D878E5"/>
    <w:rsid w:val="1B58C9A0"/>
    <w:rsid w:val="1C88FE84"/>
    <w:rsid w:val="1EA4D6FF"/>
    <w:rsid w:val="1FA05F3F"/>
    <w:rsid w:val="2096A750"/>
    <w:rsid w:val="23D5387E"/>
    <w:rsid w:val="25C3E0A6"/>
    <w:rsid w:val="2BAC285C"/>
    <w:rsid w:val="2C8F1667"/>
    <w:rsid w:val="2CD26954"/>
    <w:rsid w:val="2D3627B6"/>
    <w:rsid w:val="2E6EAEC7"/>
    <w:rsid w:val="2EAAA9E0"/>
    <w:rsid w:val="2F2EE873"/>
    <w:rsid w:val="306D3100"/>
    <w:rsid w:val="311E5AE4"/>
    <w:rsid w:val="31A9CC41"/>
    <w:rsid w:val="31CB6B18"/>
    <w:rsid w:val="3256E1F5"/>
    <w:rsid w:val="36453E20"/>
    <w:rsid w:val="36466A36"/>
    <w:rsid w:val="370BDFA9"/>
    <w:rsid w:val="37194A17"/>
    <w:rsid w:val="4027C62F"/>
    <w:rsid w:val="4167166E"/>
    <w:rsid w:val="462B078F"/>
    <w:rsid w:val="4690724A"/>
    <w:rsid w:val="46CA5E29"/>
    <w:rsid w:val="47274E85"/>
    <w:rsid w:val="537C4A9A"/>
    <w:rsid w:val="54E2DDD9"/>
    <w:rsid w:val="592C4D48"/>
    <w:rsid w:val="5A314303"/>
    <w:rsid w:val="5BA3E72F"/>
    <w:rsid w:val="5FC216F9"/>
    <w:rsid w:val="60521585"/>
    <w:rsid w:val="60882860"/>
    <w:rsid w:val="661B7F42"/>
    <w:rsid w:val="66FE2E9C"/>
    <w:rsid w:val="68530ED5"/>
    <w:rsid w:val="6B109BCA"/>
    <w:rsid w:val="6C3B4203"/>
    <w:rsid w:val="6F2D545E"/>
    <w:rsid w:val="6F63D2FD"/>
    <w:rsid w:val="729262DC"/>
    <w:rsid w:val="751B8240"/>
    <w:rsid w:val="760FEC14"/>
    <w:rsid w:val="79632748"/>
    <w:rsid w:val="7D58A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680DD4"/>
  <w15:chartTrackingRefBased/>
  <w15:docId w15:val="{A19C6BC1-F847-4366-9CD2-17BD0B263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1F4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4D5"/>
    <w:pPr>
      <w:keepNext/>
      <w:ind w:left="720" w:hanging="720"/>
      <w:outlineLvl w:val="0"/>
    </w:pPr>
    <w:rPr>
      <w:rFonts w:ascii="Calibri" w:hAnsi="Calibri" w:cs="Calibri"/>
      <w:b/>
      <w:sz w:val="30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styleId="PlainText">
    <w:name w:val="Plain Text"/>
    <w:basedOn w:val="Normal"/>
    <w:link w:val="PlainTextChar"/>
    <w:unhideWhenUsed/>
    <w:rsid w:val="00A364D5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rsid w:val="00A364D5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364D5"/>
    <w:rPr>
      <w:rFonts w:ascii="Calibri" w:eastAsia="Times New Roman" w:hAnsi="Calibri" w:cs="Calibri"/>
      <w:b/>
      <w:sz w:val="30"/>
      <w:szCs w:val="20"/>
      <w:u w:val="single"/>
    </w:rPr>
  </w:style>
  <w:style w:type="paragraph" w:customStyle="1" w:styleId="Item1">
    <w:name w:val="Item 1"/>
    <w:basedOn w:val="Normal"/>
    <w:link w:val="Item1Char"/>
    <w:qFormat/>
    <w:rsid w:val="00A364D5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10">
    <w:name w:val="Item (1)"/>
    <w:basedOn w:val="Itema"/>
    <w:link w:val="Item1Char0"/>
    <w:qFormat/>
    <w:rsid w:val="00A364D5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link w:val="ItemaChar0"/>
    <w:qFormat/>
    <w:rsid w:val="00A364D5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A364D5"/>
    <w:pPr>
      <w:tabs>
        <w:tab w:val="num" w:pos="4320"/>
      </w:tabs>
      <w:ind w:left="5040"/>
    </w:pPr>
  </w:style>
  <w:style w:type="paragraph" w:styleId="ListParagraph">
    <w:name w:val="List Paragraph"/>
    <w:basedOn w:val="Normal"/>
    <w:link w:val="ListParagraphChar"/>
    <w:uiPriority w:val="34"/>
    <w:qFormat/>
    <w:rsid w:val="00A40EF2"/>
    <w:pPr>
      <w:ind w:left="720"/>
      <w:contextualSpacing/>
    </w:pPr>
  </w:style>
  <w:style w:type="character" w:customStyle="1" w:styleId="Item1Char">
    <w:name w:val="Item 1 Char"/>
    <w:link w:val="Item1"/>
    <w:rsid w:val="00D643CF"/>
    <w:rPr>
      <w:rFonts w:ascii="Calibri" w:eastAsia="Times New Roman" w:hAnsi="Calibri" w:cs="Calibri"/>
      <w:sz w:val="26"/>
      <w:szCs w:val="20"/>
    </w:rPr>
  </w:style>
  <w:style w:type="character" w:customStyle="1" w:styleId="Item1Char0">
    <w:name w:val="Item (1) Char"/>
    <w:link w:val="Item10"/>
    <w:rsid w:val="00DE378C"/>
    <w:rPr>
      <w:rFonts w:ascii="Calibri" w:eastAsia="Times New Roman" w:hAnsi="Calibri" w:cs="Calibri"/>
      <w:sz w:val="2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970A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970A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70A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nhideWhenUsed/>
    <w:rsid w:val="001970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1970AC"/>
    <w:rPr>
      <w:rFonts w:ascii="Segoe UI" w:eastAsia="Times New Roman" w:hAnsi="Segoe UI" w:cs="Segoe UI"/>
      <w:sz w:val="18"/>
      <w:szCs w:val="18"/>
    </w:rPr>
  </w:style>
  <w:style w:type="character" w:customStyle="1" w:styleId="ItemaChar0">
    <w:name w:val="Item (a) Char"/>
    <w:link w:val="Itema0"/>
    <w:rsid w:val="00AB7E4A"/>
    <w:rPr>
      <w:rFonts w:ascii="Calibri" w:eastAsia="Times New Roman" w:hAnsi="Calibri" w:cs="Calibri"/>
      <w:sz w:val="26"/>
      <w:szCs w:val="20"/>
    </w:rPr>
  </w:style>
  <w:style w:type="paragraph" w:styleId="Revision">
    <w:name w:val="Revision"/>
    <w:hidden/>
    <w:uiPriority w:val="99"/>
    <w:semiHidden/>
    <w:rsid w:val="00C6546A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654D65"/>
    <w:pPr>
      <w:jc w:val="center"/>
    </w:pPr>
    <w:rPr>
      <w:rFonts w:ascii="Calibri" w:hAnsi="Calibri"/>
      <w:b/>
      <w:caps/>
      <w:noProof/>
      <w:sz w:val="44"/>
    </w:rPr>
  </w:style>
  <w:style w:type="character" w:styleId="FollowedHyperlink">
    <w:name w:val="FollowedHyperlink"/>
    <w:basedOn w:val="DefaultParagraphFont"/>
    <w:uiPriority w:val="99"/>
    <w:unhideWhenUsed/>
    <w:rsid w:val="00BE6DA6"/>
    <w:rPr>
      <w:color w:val="954F72" w:themeColor="followedHyperlink"/>
      <w:u w:val="single"/>
    </w:rPr>
  </w:style>
  <w:style w:type="character" w:customStyle="1" w:styleId="ListParagraphChar">
    <w:name w:val="List Paragraph Char"/>
    <w:link w:val="ListParagraph"/>
    <w:uiPriority w:val="34"/>
    <w:locked/>
    <w:rsid w:val="00B85CA4"/>
    <w:rPr>
      <w:rFonts w:ascii="Times New Roman" w:eastAsia="Times New Roman" w:hAnsi="Times New Roman" w:cs="Times New Roman"/>
      <w:sz w:val="26"/>
      <w:szCs w:val="20"/>
    </w:rPr>
  </w:style>
  <w:style w:type="paragraph" w:customStyle="1" w:styleId="MemoHeading">
    <w:name w:val="MemoHeading"/>
    <w:basedOn w:val="Normal"/>
    <w:rsid w:val="009A7E4D"/>
    <w:pPr>
      <w:spacing w:line="480" w:lineRule="auto"/>
    </w:pPr>
  </w:style>
  <w:style w:type="paragraph" w:styleId="BodyTextIndent2">
    <w:name w:val="Body Text Indent 2"/>
    <w:basedOn w:val="Normal"/>
    <w:link w:val="BodyTextIndent2Char"/>
    <w:rsid w:val="009A7E4D"/>
    <w:pPr>
      <w:ind w:left="360"/>
    </w:pPr>
    <w:rPr>
      <w:snapToGrid w:val="0"/>
      <w:color w:val="000000"/>
    </w:rPr>
  </w:style>
  <w:style w:type="character" w:customStyle="1" w:styleId="BodyTextIndent2Char">
    <w:name w:val="Body Text Indent 2 Char"/>
    <w:basedOn w:val="DefaultParagraphFont"/>
    <w:link w:val="BodyTextIndent2"/>
    <w:rsid w:val="009A7E4D"/>
    <w:rPr>
      <w:rFonts w:ascii="Times New Roman" w:eastAsia="Times New Roman" w:hAnsi="Times New Roman" w:cs="Times New Roman"/>
      <w:snapToGrid w:val="0"/>
      <w:color w:val="000000"/>
      <w:sz w:val="26"/>
      <w:szCs w:val="20"/>
    </w:rPr>
  </w:style>
  <w:style w:type="table" w:styleId="TableGrid">
    <w:name w:val="Table Grid"/>
    <w:basedOn w:val="TableNormal"/>
    <w:uiPriority w:val="39"/>
    <w:rsid w:val="009A7E4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A7E4D"/>
    <w:rPr>
      <w:color w:val="605E5C"/>
      <w:shd w:val="clear" w:color="auto" w:fill="E1DFDD"/>
    </w:rPr>
  </w:style>
  <w:style w:type="paragraph" w:customStyle="1" w:styleId="msonormal0">
    <w:name w:val="msonormal"/>
    <w:basedOn w:val="Normal"/>
    <w:rsid w:val="009A7E4D"/>
    <w:pPr>
      <w:spacing w:before="100" w:beforeAutospacing="1" w:after="100" w:afterAutospacing="1"/>
    </w:pPr>
    <w:rPr>
      <w:sz w:val="24"/>
      <w:szCs w:val="24"/>
    </w:rPr>
  </w:style>
  <w:style w:type="paragraph" w:customStyle="1" w:styleId="font0">
    <w:name w:val="font0"/>
    <w:basedOn w:val="Normal"/>
    <w:rsid w:val="009A7E4D"/>
    <w:pPr>
      <w:spacing w:before="100" w:beforeAutospacing="1" w:after="100" w:afterAutospacing="1"/>
    </w:pPr>
    <w:rPr>
      <w:rFonts w:ascii="Calibri" w:hAnsi="Calibri" w:cs="Calibri"/>
      <w:color w:val="000000"/>
      <w:sz w:val="22"/>
      <w:szCs w:val="22"/>
    </w:rPr>
  </w:style>
  <w:style w:type="paragraph" w:customStyle="1" w:styleId="xl65">
    <w:name w:val="xl65"/>
    <w:basedOn w:val="Normal"/>
    <w:rsid w:val="009A7E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color w:val="000000"/>
      <w:sz w:val="24"/>
      <w:szCs w:val="24"/>
    </w:rPr>
  </w:style>
  <w:style w:type="paragraph" w:customStyle="1" w:styleId="xl66">
    <w:name w:val="xl66"/>
    <w:basedOn w:val="Normal"/>
    <w:rsid w:val="009A7E4D"/>
    <w:pPr>
      <w:shd w:val="clear" w:color="000000" w:fill="FFFFFF"/>
      <w:spacing w:before="100" w:beforeAutospacing="1" w:after="100" w:afterAutospacing="1"/>
    </w:pPr>
    <w:rPr>
      <w:sz w:val="15"/>
      <w:szCs w:val="15"/>
    </w:rPr>
  </w:style>
  <w:style w:type="paragraph" w:customStyle="1" w:styleId="xl67">
    <w:name w:val="xl67"/>
    <w:basedOn w:val="Normal"/>
    <w:rsid w:val="009A7E4D"/>
    <w:pPr>
      <w:spacing w:before="100" w:beforeAutospacing="1" w:after="100" w:afterAutospacing="1"/>
    </w:pPr>
    <w:rPr>
      <w:sz w:val="15"/>
      <w:szCs w:val="15"/>
    </w:rPr>
  </w:style>
  <w:style w:type="paragraph" w:customStyle="1" w:styleId="xl68">
    <w:name w:val="xl68"/>
    <w:basedOn w:val="Normal"/>
    <w:rsid w:val="009A7E4D"/>
    <w:pPr>
      <w:shd w:val="clear" w:color="000000" w:fill="FFFFFF"/>
      <w:spacing w:before="100" w:beforeAutospacing="1" w:after="100" w:afterAutospacing="1"/>
    </w:pPr>
    <w:rPr>
      <w:sz w:val="20"/>
    </w:rPr>
  </w:style>
  <w:style w:type="paragraph" w:customStyle="1" w:styleId="xl69">
    <w:name w:val="xl69"/>
    <w:basedOn w:val="Normal"/>
    <w:rsid w:val="009A7E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b/>
      <w:bCs/>
      <w:sz w:val="20"/>
    </w:rPr>
  </w:style>
  <w:style w:type="paragraph" w:customStyle="1" w:styleId="xl70">
    <w:name w:val="xl70"/>
    <w:basedOn w:val="Normal"/>
    <w:rsid w:val="009A7E4D"/>
    <w:pPr>
      <w:spacing w:before="100" w:beforeAutospacing="1" w:after="100" w:afterAutospacing="1"/>
    </w:pPr>
    <w:rPr>
      <w:color w:val="000000"/>
      <w:sz w:val="24"/>
      <w:szCs w:val="24"/>
    </w:rPr>
  </w:style>
  <w:style w:type="paragraph" w:customStyle="1" w:styleId="xl71">
    <w:name w:val="xl71"/>
    <w:basedOn w:val="Normal"/>
    <w:rsid w:val="009A7E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4"/>
      <w:szCs w:val="24"/>
    </w:rPr>
  </w:style>
  <w:style w:type="paragraph" w:customStyle="1" w:styleId="xl72">
    <w:name w:val="xl72"/>
    <w:basedOn w:val="Normal"/>
    <w:rsid w:val="009A7E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sz w:val="24"/>
      <w:szCs w:val="24"/>
    </w:rPr>
  </w:style>
  <w:style w:type="paragraph" w:customStyle="1" w:styleId="xl73">
    <w:name w:val="xl73"/>
    <w:basedOn w:val="Normal"/>
    <w:rsid w:val="009A7E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sz w:val="24"/>
      <w:szCs w:val="24"/>
    </w:rPr>
  </w:style>
  <w:style w:type="paragraph" w:customStyle="1" w:styleId="xl74">
    <w:name w:val="xl74"/>
    <w:basedOn w:val="Normal"/>
    <w:rsid w:val="009A7E4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color w:val="000000"/>
      <w:sz w:val="24"/>
      <w:szCs w:val="24"/>
    </w:rPr>
  </w:style>
  <w:style w:type="paragraph" w:customStyle="1" w:styleId="xl75">
    <w:name w:val="xl75"/>
    <w:basedOn w:val="Normal"/>
    <w:rsid w:val="009A7E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24"/>
      <w:szCs w:val="24"/>
    </w:rPr>
  </w:style>
  <w:style w:type="paragraph" w:customStyle="1" w:styleId="xl76">
    <w:name w:val="xl76"/>
    <w:basedOn w:val="Normal"/>
    <w:rsid w:val="009A7E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4"/>
      <w:szCs w:val="24"/>
    </w:rPr>
  </w:style>
  <w:style w:type="paragraph" w:customStyle="1" w:styleId="xl77">
    <w:name w:val="xl77"/>
    <w:basedOn w:val="Normal"/>
    <w:rsid w:val="009A7E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</w:pPr>
    <w:rPr>
      <w:b/>
      <w:bCs/>
      <w:sz w:val="20"/>
    </w:rPr>
  </w:style>
  <w:style w:type="paragraph" w:customStyle="1" w:styleId="xl78">
    <w:name w:val="xl78"/>
    <w:basedOn w:val="Normal"/>
    <w:rsid w:val="009A7E4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76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9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3.xml"/><Relationship Id="rId26" Type="http://schemas.openxmlformats.org/officeDocument/2006/relationships/hyperlink" Target="mailto:dhartman@edenir.org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agreen@bfhp.org" TargetMode="External"/><Relationship Id="rId34" Type="http://schemas.openxmlformats.org/officeDocument/2006/relationships/footer" Target="footer4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yperlink" Target="https://myplate-prod.azureedge.us/sites/default/files/2022-01/SSwMP%20Mini-Poster_English_Final2022.pdf" TargetMode="External"/><Relationship Id="rId25" Type="http://schemas.openxmlformats.org/officeDocument/2006/relationships/hyperlink" Target="mailto:mikalah.kendall@ebac.org" TargetMode="External"/><Relationship Id="rId33" Type="http://schemas.openxmlformats.org/officeDocument/2006/relationships/hyperlink" Target="mailto:GShiwakoti@unitycouncil.org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mailto:aupshaw@bfhp.org" TargetMode="External"/><Relationship Id="rId29" Type="http://schemas.openxmlformats.org/officeDocument/2006/relationships/hyperlink" Target="mailto:rvelazquez@unitycouncil.or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24" Type="http://schemas.openxmlformats.org/officeDocument/2006/relationships/hyperlink" Target="mailto:alyssac@4c-alameda.org" TargetMode="External"/><Relationship Id="rId32" Type="http://schemas.openxmlformats.org/officeDocument/2006/relationships/hyperlink" Target="mailto:RMarquez@unitycouncil.org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hyperlink" Target="mailto:sshing@bfhp.org" TargetMode="External"/><Relationship Id="rId28" Type="http://schemas.openxmlformats.org/officeDocument/2006/relationships/hyperlink" Target="mailto:lucie@rtoakland.org" TargetMode="External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31" Type="http://schemas.openxmlformats.org/officeDocument/2006/relationships/hyperlink" Target="mailto:KRadcliff@unitycouncil.or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yperlink" Target="mailto:ktreggiari@bfhp.org" TargetMode="External"/><Relationship Id="rId27" Type="http://schemas.openxmlformats.org/officeDocument/2006/relationships/hyperlink" Target="mailto:mrobbins@iibayarea.org" TargetMode="External"/><Relationship Id="rId30" Type="http://schemas.openxmlformats.org/officeDocument/2006/relationships/hyperlink" Target="mailto:AVazquez@unitycouncil.org" TargetMode="External"/><Relationship Id="rId35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4" ma:contentTypeDescription="Create a new document." ma:contentTypeScope="" ma:versionID="3a8215bf622feedfcb7beec6e79237d2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cec35f23e86ee920e947bbf0e2a0aefc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DED19A2-BBC7-425E-A3D6-5A44EE58A9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443A550-8B2B-4614-BB20-2D14BE4EC02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7E32D99-F29D-4DC7-8BFB-0E976C3BB3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B3A409A-9BB4-41D4-BFDC-161A18957551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e3e81e9a-5006-40c4-a969-2a7deec45e2f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ef22eea8-2c10-4a2f-8167-165b96e92744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3601</Words>
  <Characters>20531</Characters>
  <Application>Microsoft Office Word</Application>
  <DocSecurity>4</DocSecurity>
  <Lines>171</Lines>
  <Paragraphs>48</Paragraphs>
  <ScaleCrop>false</ScaleCrop>
  <Company/>
  <LinksUpToDate>false</LinksUpToDate>
  <CharactersWithSpaces>24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73 QA and Add_RFA-FamilyFinding</dc:title>
  <dc:subject/>
  <dc:creator>Truong, Thuy   GSA - Purchasing Department</dc:creator>
  <cp:keywords/>
  <dc:description/>
  <cp:lastModifiedBy>Hopkins, Lucretia  GSA - Office of Acquisition Policy</cp:lastModifiedBy>
  <cp:revision>2</cp:revision>
  <dcterms:created xsi:type="dcterms:W3CDTF">2022-10-17T19:47:00Z</dcterms:created>
  <dcterms:modified xsi:type="dcterms:W3CDTF">2022-10-17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CB6CCFB898A6418438C547D5660152</vt:lpwstr>
  </property>
  <property fmtid="{D5CDD505-2E9C-101B-9397-08002B2CF9AE}" pid="3" name="_dlc_DocIdItemGuid">
    <vt:lpwstr>e357d219-0eca-42a1-b9e2-719d4f1ddad1</vt:lpwstr>
  </property>
</Properties>
</file>